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08316" w14:textId="46BB3847" w:rsidR="0003344D" w:rsidRDefault="004F1748" w:rsidP="0003344D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404040"/>
          <w:spacing w:val="20"/>
          <w:sz w:val="42"/>
          <w:szCs w:val="42"/>
          <w:lang w:val="en"/>
        </w:rPr>
      </w:pPr>
      <w:r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Oluwa</w:t>
      </w:r>
      <w:r w:rsidRPr="0056497B"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tomi Talabi</w:t>
      </w:r>
      <w:r w:rsidR="0003344D" w:rsidRPr="0056497B">
        <w:rPr>
          <w:rFonts w:ascii="Calibri" w:hAnsi="Calibri" w:cs="Calibri"/>
          <w:color w:val="404040"/>
          <w:spacing w:val="20"/>
          <w:sz w:val="32"/>
          <w:szCs w:val="32"/>
          <w:lang w:val="en"/>
        </w:rPr>
        <w:t>.</w:t>
      </w:r>
    </w:p>
    <w:p w14:paraId="1EB1B7BD" w14:textId="718871B4" w:rsidR="0003344D" w:rsidRDefault="0003344D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</w:pPr>
      <w:r w:rsidRPr="00537FDB">
        <w:rPr>
          <w:rFonts w:ascii="Calibri" w:hAnsi="Calibri" w:cs="Calibri"/>
          <w:sz w:val="20"/>
          <w:szCs w:val="20"/>
          <w:lang w:val="en"/>
        </w:rPr>
        <w:t xml:space="preserve">682-597-4321 | </w:t>
      </w:r>
      <w:r w:rsidR="0033481A">
        <w:rPr>
          <w:rFonts w:ascii="Calibri" w:hAnsi="Calibri" w:cs="Calibri"/>
          <w:sz w:val="20"/>
          <w:szCs w:val="20"/>
          <w:lang w:val="en"/>
        </w:rPr>
        <w:t>Plano</w:t>
      </w:r>
      <w:r w:rsidRPr="00537FDB">
        <w:rPr>
          <w:rFonts w:ascii="Calibri" w:hAnsi="Calibri" w:cs="Calibri"/>
          <w:sz w:val="20"/>
          <w:szCs w:val="20"/>
          <w:lang w:val="en"/>
        </w:rPr>
        <w:t>, TX</w:t>
      </w:r>
      <w:r w:rsidR="001B4A2D">
        <w:rPr>
          <w:rFonts w:ascii="Calibri" w:hAnsi="Calibri" w:cs="Calibri"/>
          <w:sz w:val="20"/>
          <w:szCs w:val="20"/>
          <w:lang w:val="en"/>
        </w:rPr>
        <w:t>.</w:t>
      </w:r>
      <w:r w:rsidRPr="00537FDB">
        <w:rPr>
          <w:rFonts w:ascii="Calibri" w:hAnsi="Calibri" w:cs="Calibri"/>
          <w:sz w:val="20"/>
          <w:szCs w:val="20"/>
          <w:lang w:val="en"/>
        </w:rPr>
        <w:t xml:space="preserve"> |</w:t>
      </w:r>
      <w:r w:rsidR="00FC3317">
        <w:rPr>
          <w:rFonts w:ascii="Calibri" w:hAnsi="Calibri" w:cs="Calibri"/>
          <w:sz w:val="20"/>
          <w:szCs w:val="20"/>
          <w:lang w:val="en"/>
        </w:rPr>
        <w:t xml:space="preserve"> </w:t>
      </w:r>
      <w:hyperlink r:id="rId5" w:history="1">
        <w:r w:rsidR="00A41426" w:rsidRPr="00257E45">
          <w:rPr>
            <w:rStyle w:val="Hyperlink"/>
            <w:rFonts w:ascii="Calibri" w:hAnsi="Calibri" w:cs="Calibri"/>
            <w:sz w:val="20"/>
            <w:szCs w:val="20"/>
            <w:lang w:val="en"/>
          </w:rPr>
          <w:t>abdultomtee@yahoo.com</w:t>
        </w:r>
      </w:hyperlink>
    </w:p>
    <w:p w14:paraId="214ECC01" w14:textId="77777777" w:rsidR="00323B9A" w:rsidRDefault="00323B9A" w:rsidP="00323B9A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0"/>
          <w:szCs w:val="20"/>
          <w:shd w:val="clear" w:color="auto" w:fill="FFFFFF"/>
        </w:rPr>
      </w:pPr>
      <w:hyperlink r:id="rId6" w:history="1">
        <w:r w:rsidRPr="001B0206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www.linkedin.com/in/tomitalabi2301</w:t>
        </w:r>
      </w:hyperlink>
    </w:p>
    <w:p w14:paraId="22E291D9" w14:textId="77777777" w:rsidR="0003344D" w:rsidRDefault="00000000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pict w14:anchorId="3A6C98AF">
          <v:rect id="_x0000_i1025" style="width:0;height:1.5pt" o:hralign="center" o:hrstd="t" o:hr="t" fillcolor="#a0a0a0" stroked="f"/>
        </w:pict>
      </w:r>
    </w:p>
    <w:p w14:paraId="4AC30E8B" w14:textId="6B05FA2B" w:rsidR="00C54CB3" w:rsidRDefault="00C54CB3" w:rsidP="00C54CB3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have </w:t>
      </w:r>
      <w:r w:rsidR="00EE3DD9">
        <w:rPr>
          <w:rFonts w:eastAsia="Times New Roman" w:cstheme="minorHAnsi"/>
          <w:color w:val="0E101A"/>
          <w:sz w:val="20"/>
          <w:szCs w:val="20"/>
          <w:lang w:eastAsia="en-IN"/>
        </w:rPr>
        <w:t>been a purposeful</w:t>
      </w: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 project manag</w:t>
      </w:r>
      <w:r w:rsidR="00EE3DD9">
        <w:rPr>
          <w:rFonts w:eastAsia="Times New Roman" w:cstheme="minorHAnsi"/>
          <w:color w:val="0E101A"/>
          <w:sz w:val="20"/>
          <w:szCs w:val="20"/>
          <w:lang w:eastAsia="en-IN"/>
        </w:rPr>
        <w:t>er</w:t>
      </w: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 with six years of experience participating in the end-to-end project life cycles, leading continuous improvement initiatives </w:t>
      </w:r>
      <w:r w:rsidRPr="00F223C9">
        <w:rPr>
          <w:rFonts w:eastAsia="Times New Roman" w:cstheme="minorHAnsi"/>
          <w:color w:val="0E101A"/>
          <w:sz w:val="20"/>
          <w:szCs w:val="20"/>
          <w:lang w:eastAsia="en-IN"/>
        </w:rPr>
        <w:t>and successfully identifying and implementing cost</w:t>
      </w:r>
      <w:r>
        <w:rPr>
          <w:rFonts w:eastAsia="Times New Roman" w:cstheme="minorHAnsi"/>
          <w:color w:val="0E101A"/>
          <w:sz w:val="20"/>
          <w:szCs w:val="20"/>
          <w:lang w:eastAsia="en-IN"/>
        </w:rPr>
        <w:t>-</w:t>
      </w:r>
      <w:r w:rsidRPr="00F223C9">
        <w:rPr>
          <w:rFonts w:eastAsia="Times New Roman" w:cstheme="minorHAnsi"/>
          <w:color w:val="0E101A"/>
          <w:sz w:val="20"/>
          <w:szCs w:val="20"/>
          <w:lang w:eastAsia="en-IN"/>
        </w:rPr>
        <w:t>saving technical solutions and best practices to ensure project success.</w:t>
      </w:r>
    </w:p>
    <w:p w14:paraId="06AACB1D" w14:textId="4AF7102F" w:rsidR="0069158A" w:rsidRPr="00F223C9" w:rsidRDefault="0069158A" w:rsidP="0069158A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>I am passionate about risk management</w:t>
      </w:r>
      <w:r w:rsidR="009D00E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and </w:t>
      </w: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cybersecurity governance </w:t>
      </w:r>
      <w:r w:rsidR="00F24EDE">
        <w:rPr>
          <w:rFonts w:eastAsia="Times New Roman" w:cstheme="minorHAnsi"/>
          <w:color w:val="0E101A"/>
          <w:sz w:val="20"/>
          <w:szCs w:val="20"/>
          <w:lang w:eastAsia="en-IN"/>
        </w:rPr>
        <w:t xml:space="preserve">with a strong foundation in </w:t>
      </w:r>
      <w:r w:rsidR="00397CA9">
        <w:rPr>
          <w:rFonts w:eastAsia="Times New Roman" w:cstheme="minorHAnsi"/>
          <w:color w:val="0E101A"/>
          <w:sz w:val="20"/>
          <w:szCs w:val="20"/>
          <w:lang w:eastAsia="en-IN"/>
        </w:rPr>
        <w:t>risk management, incident response and regulatory frameworks.</w:t>
      </w:r>
    </w:p>
    <w:p w14:paraId="57A1494B" w14:textId="0FE583B1" w:rsidR="00A31292" w:rsidRDefault="0095313F" w:rsidP="00D04CCD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continue to learn and build my skills </w:t>
      </w:r>
      <w:r w:rsidR="00F605C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 </w:t>
      </w:r>
      <w:r w:rsidR="00D43252">
        <w:rPr>
          <w:rFonts w:eastAsia="Times New Roman" w:cstheme="minorHAnsi"/>
          <w:color w:val="0E101A"/>
          <w:sz w:val="20"/>
          <w:szCs w:val="20"/>
          <w:lang w:eastAsia="en-IN"/>
        </w:rPr>
        <w:t>governance, risk and compli</w:t>
      </w:r>
      <w:r w:rsidR="00982463">
        <w:rPr>
          <w:rFonts w:eastAsia="Times New Roman" w:cstheme="minorHAnsi"/>
          <w:color w:val="0E101A"/>
          <w:sz w:val="20"/>
          <w:szCs w:val="20"/>
          <w:lang w:eastAsia="en-IN"/>
        </w:rPr>
        <w:t>ance while pursuing</w:t>
      </w:r>
      <w:r w:rsidR="00C93B0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industry certifications</w:t>
      </w:r>
      <w:r w:rsidR="00826402">
        <w:rPr>
          <w:rFonts w:eastAsia="Times New Roman" w:cstheme="minorHAnsi"/>
          <w:color w:val="0E101A"/>
          <w:sz w:val="20"/>
          <w:szCs w:val="20"/>
          <w:lang w:eastAsia="en-IN"/>
        </w:rPr>
        <w:t>.</w:t>
      </w:r>
      <w:r w:rsidR="00732DC2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</w:p>
    <w:p w14:paraId="4F2636D9" w14:textId="77777777" w:rsidR="0003344D" w:rsidRDefault="00000000" w:rsidP="0003344D">
      <w:pPr>
        <w:spacing w:after="0"/>
        <w:jc w:val="center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sz w:val="20"/>
          <w:szCs w:val="20"/>
          <w:lang w:val="en"/>
        </w:rPr>
        <w:pict w14:anchorId="3A4B1FC8">
          <v:rect id="_x0000_i1026" style="width:0;height:1.5pt" o:hralign="center" o:hrstd="t" o:hr="t" fillcolor="#a0a0a0" stroked="f"/>
        </w:pict>
      </w:r>
    </w:p>
    <w:p w14:paraId="568CC6CD" w14:textId="77777777" w:rsidR="00626F8E" w:rsidRDefault="0003344D" w:rsidP="005755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  <w:u w:val="single"/>
          <w:lang w:val="en"/>
        </w:rPr>
      </w:pPr>
      <w:r w:rsidRPr="008C50DE">
        <w:rPr>
          <w:rFonts w:ascii="Calibri" w:hAnsi="Calibri" w:cs="Calibri"/>
          <w:b/>
          <w:bCs/>
          <w:lang w:val="en"/>
        </w:rPr>
        <w:t xml:space="preserve">  </w:t>
      </w:r>
      <w:r>
        <w:rPr>
          <w:rFonts w:ascii="Calibri" w:hAnsi="Calibri" w:cs="Calibri"/>
          <w:b/>
          <w:bCs/>
          <w:lang w:val="en"/>
        </w:rPr>
        <w:t xml:space="preserve">            </w:t>
      </w:r>
      <w:r w:rsidR="00626F8E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TRAINING and CERTIFICATIONs.</w:t>
      </w:r>
    </w:p>
    <w:p w14:paraId="6E696112" w14:textId="42BF5AD2" w:rsidR="00351DE6" w:rsidRPr="0018788D" w:rsidRDefault="00351DE6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Certified in Cybersecurity – ISC2.</w:t>
      </w:r>
    </w:p>
    <w:p w14:paraId="5BBDDA4F" w14:textId="77777777" w:rsidR="00351DE6" w:rsidRDefault="00351DE6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Project Management Professional – Project Management Institute.</w:t>
      </w:r>
    </w:p>
    <w:p w14:paraId="7A0156A5" w14:textId="0FD9215B" w:rsidR="003C7174" w:rsidRDefault="003C7174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Cybersecurity </w:t>
      </w:r>
      <w:r w:rsidR="0010018D">
        <w:rPr>
          <w:rFonts w:ascii="Calibri" w:hAnsi="Calibri" w:cs="Calibri"/>
          <w:sz w:val="20"/>
          <w:szCs w:val="20"/>
          <w:lang w:val="en"/>
        </w:rPr>
        <w:t xml:space="preserve">Governance, Risk and Compliance </w:t>
      </w:r>
      <w:r w:rsidR="00B22BA7">
        <w:rPr>
          <w:rFonts w:ascii="Calibri" w:hAnsi="Calibri" w:cs="Calibri"/>
          <w:sz w:val="20"/>
          <w:szCs w:val="20"/>
          <w:lang w:val="en"/>
        </w:rPr>
        <w:t>Mastery.</w:t>
      </w:r>
    </w:p>
    <w:p w14:paraId="649A906B" w14:textId="00E13DD2" w:rsidR="004D1D5C" w:rsidRDefault="00607858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Business Continuity and Disaster Recovery Planning </w:t>
      </w:r>
      <w:r w:rsidR="00F62C76">
        <w:rPr>
          <w:rFonts w:ascii="Calibri" w:hAnsi="Calibri" w:cs="Calibri"/>
          <w:sz w:val="20"/>
          <w:szCs w:val="20"/>
          <w:lang w:val="en"/>
        </w:rPr>
        <w:t>training.</w:t>
      </w:r>
    </w:p>
    <w:p w14:paraId="5A4350B7" w14:textId="47C96B36" w:rsidR="00884F8E" w:rsidRDefault="00884F8E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Ongoing </w:t>
      </w:r>
      <w:r w:rsidR="002258AC">
        <w:rPr>
          <w:rFonts w:ascii="Calibri" w:hAnsi="Calibri" w:cs="Calibri"/>
          <w:sz w:val="20"/>
          <w:szCs w:val="20"/>
          <w:lang w:val="en"/>
        </w:rPr>
        <w:t>training in CISM (Certified</w:t>
      </w:r>
      <w:r w:rsidR="00FD1A4A">
        <w:rPr>
          <w:rFonts w:ascii="Calibri" w:hAnsi="Calibri" w:cs="Calibri"/>
          <w:sz w:val="20"/>
          <w:szCs w:val="20"/>
          <w:lang w:val="en"/>
        </w:rPr>
        <w:t xml:space="preserve"> Information Security Management).</w:t>
      </w:r>
      <w:r w:rsidR="002258AC">
        <w:rPr>
          <w:rFonts w:ascii="Calibri" w:hAnsi="Calibri" w:cs="Calibri"/>
          <w:sz w:val="20"/>
          <w:szCs w:val="20"/>
          <w:lang w:val="en"/>
        </w:rPr>
        <w:t xml:space="preserve"> </w:t>
      </w:r>
    </w:p>
    <w:p w14:paraId="345465E9" w14:textId="1E98EAB0" w:rsidR="004F3FCF" w:rsidRDefault="00D80360" w:rsidP="004F3FCF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          </w:t>
      </w:r>
      <w:r w:rsidR="004F3FCF">
        <w:rPr>
          <w:rFonts w:ascii="Calibri" w:hAnsi="Calibri" w:cs="Calibri"/>
          <w:sz w:val="20"/>
          <w:szCs w:val="20"/>
          <w:lang w:val="en"/>
        </w:rPr>
        <w:t xml:space="preserve">      </w:t>
      </w: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EDUCATION</w:t>
      </w:r>
    </w:p>
    <w:p w14:paraId="24D678EF" w14:textId="77777777" w:rsidR="004F3FCF" w:rsidRPr="0018788D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 of Science in Information Technology (in-view), Grand Canyon University – Arizona, USA.</w:t>
      </w:r>
    </w:p>
    <w:p w14:paraId="52EA21C5" w14:textId="77777777" w:rsidR="004F3FCF" w:rsidRPr="0018788D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s in Managerial Psychology, University of Ibadan – Ibadan, Nigeria.</w:t>
      </w:r>
    </w:p>
    <w:p w14:paraId="7B1E5E33" w14:textId="77777777" w:rsidR="004F3FCF" w:rsidRPr="00B649D6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Higher National Diploma, Electrical Engineering, Ibadan Polytechnic – Ibadan, Nigeria.</w:t>
      </w:r>
    </w:p>
    <w:p w14:paraId="5710D059" w14:textId="77777777" w:rsidR="004F3FCF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SixSigma Greenbelt – QAI Institute.</w:t>
      </w:r>
    </w:p>
    <w:p w14:paraId="4E1087EA" w14:textId="3B15D00E" w:rsidR="004F3FCF" w:rsidRPr="00B649D6" w:rsidRDefault="004F3FCF" w:rsidP="00B649D6">
      <w:pPr>
        <w:keepNext/>
        <w:widowControl w:val="0"/>
        <w:autoSpaceDE w:val="0"/>
        <w:autoSpaceDN w:val="0"/>
        <w:adjustRightInd w:val="0"/>
        <w:spacing w:after="0" w:line="276" w:lineRule="auto"/>
        <w:ind w:left="360"/>
        <w:rPr>
          <w:rFonts w:ascii="Calibri" w:hAnsi="Calibri" w:cs="Calibri"/>
          <w:sz w:val="20"/>
          <w:szCs w:val="20"/>
          <w:lang w:val="en"/>
        </w:rPr>
      </w:pPr>
    </w:p>
    <w:p w14:paraId="16F340CB" w14:textId="63660127" w:rsidR="0003344D" w:rsidRPr="009804E4" w:rsidRDefault="00404D04" w:rsidP="005755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              </w:t>
      </w:r>
      <w:r w:rsidR="0075213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PROJECT</w:t>
      </w:r>
      <w:r w:rsidR="00297CAA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</w:p>
    <w:p w14:paraId="5231C071" w14:textId="1426C624" w:rsidR="00816508" w:rsidRDefault="00362419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nducted</w:t>
      </w:r>
      <w:r w:rsidR="0054756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alongside team members,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 enterprise wide NIST Cybersecurity </w:t>
      </w:r>
      <w:r w:rsidR="00BF0EB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risk 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ssessment</w:t>
      </w:r>
      <w:r w:rsidR="001578B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235482AB" w14:textId="3B6547C3" w:rsidR="00516D5A" w:rsidRDefault="00516D5A" w:rsidP="00516D5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nducted a third-party risk assessment on a supplier as part of cybersecurity GRC training course which consisted of reviewing a third-party security assessment questionnaire, assessing and summarizing the key risk items identified.</w:t>
      </w:r>
    </w:p>
    <w:p w14:paraId="414DF5BD" w14:textId="77CC1402" w:rsidR="00384EA8" w:rsidRDefault="001558B7" w:rsidP="00516D5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nducted a phishing simulation using Gophish.</w:t>
      </w:r>
    </w:p>
    <w:p w14:paraId="1435CC23" w14:textId="61AAD978" w:rsidR="00516D5A" w:rsidRDefault="00516D5A" w:rsidP="00516D5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volvement in security inciden</w:t>
      </w:r>
      <w:r w:rsidR="00384EA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response, vulnerability management and risk mitigation with an information security team.</w:t>
      </w:r>
    </w:p>
    <w:p w14:paraId="7F005759" w14:textId="61BF0548" w:rsidR="00BB666D" w:rsidRDefault="00BB666D" w:rsidP="00BB666D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I was involved in the</w:t>
      </w:r>
      <w:r w:rsidR="00FD7A24">
        <w:rPr>
          <w:rFonts w:ascii="Calibri" w:hAnsi="Calibri" w:cs="Calibri"/>
          <w:sz w:val="20"/>
          <w:szCs w:val="20"/>
          <w:lang w:val="en"/>
        </w:rPr>
        <w:t xml:space="preserve"> development</w:t>
      </w:r>
      <w:r w:rsidR="00E62F67">
        <w:rPr>
          <w:rFonts w:ascii="Calibri" w:hAnsi="Calibri" w:cs="Calibri"/>
          <w:sz w:val="20"/>
          <w:szCs w:val="20"/>
          <w:lang w:val="en"/>
        </w:rPr>
        <w:t xml:space="preserve"> and</w:t>
      </w:r>
      <w:r>
        <w:rPr>
          <w:rFonts w:ascii="Calibri" w:hAnsi="Calibri" w:cs="Calibri"/>
          <w:sz w:val="20"/>
          <w:szCs w:val="20"/>
          <w:lang w:val="en"/>
        </w:rPr>
        <w:t xml:space="preserve"> implementation of security awareness training.</w:t>
      </w:r>
    </w:p>
    <w:p w14:paraId="6500F241" w14:textId="01649A26" w:rsidR="004D3BF4" w:rsidRPr="004D3BF4" w:rsidRDefault="004D3BF4" w:rsidP="004D3BF4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Drew the network architecture and topology for a client using MS Visio.</w:t>
      </w:r>
    </w:p>
    <w:p w14:paraId="2F6015EC" w14:textId="28082247" w:rsidR="00516D5A" w:rsidRDefault="00BB666D" w:rsidP="00A10770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Hands-on security labs in vulnerability management, incident response and policy management.</w:t>
      </w:r>
    </w:p>
    <w:p w14:paraId="46E059DB" w14:textId="7636E5D7" w:rsidR="00A10770" w:rsidRPr="00A10770" w:rsidRDefault="00A10770" w:rsidP="00A10770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</w:t>
      </w:r>
      <w:r w:rsidR="00E62F67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and ensured continuous improvement activities were conducted and concluded in-between sprint retrospectives and sprint planning.</w:t>
      </w:r>
    </w:p>
    <w:p w14:paraId="3F5CB3ED" w14:textId="5FDAB04E" w:rsidR="0003344D" w:rsidRDefault="000E199B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led a manufacturing proj</w:t>
      </w:r>
      <w:r w:rsidR="00DF6BF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ct team to improve the manufacturing process</w:t>
      </w:r>
      <w:r w:rsidR="00E5055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from a sigma rating of </w:t>
      </w:r>
      <w:r w:rsidR="00822A3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bout 1.8</w:t>
      </w:r>
      <w:r w:rsidR="007531E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o about 3.2</w:t>
      </w:r>
      <w:r w:rsidR="0071002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using six sigma methodology</w:t>
      </w:r>
      <w:r w:rsidR="00194A4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s an assistant project manager.</w:t>
      </w:r>
    </w:p>
    <w:p w14:paraId="742279C3" w14:textId="3CE388F3" w:rsidR="00177607" w:rsidRPr="00A10770" w:rsidRDefault="00450DBA" w:rsidP="00A10770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introduced electronic 5S (e5S)</w:t>
      </w:r>
      <w:r w:rsidR="00D3294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cross the project team. </w:t>
      </w:r>
      <w:r w:rsidR="00201EC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t is the proper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orting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 </w:t>
      </w:r>
      <w:r w:rsidR="00F9461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fice </w:t>
      </w:r>
      <w:r w:rsidR="00133BE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puters desktop look</w:t>
      </w:r>
      <w:r w:rsidR="0033089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the standardization of </w:t>
      </w:r>
      <w:r w:rsidR="00DE2D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eight rows of folders 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nd its sustainability.</w:t>
      </w:r>
    </w:p>
    <w:p w14:paraId="04836E41" w14:textId="693FE385" w:rsidR="00194C5C" w:rsidRPr="00DF1F4A" w:rsidRDefault="00C2539F" w:rsidP="00194C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</w:t>
      </w:r>
      <w:r w:rsidR="00194C5C" w:rsidRPr="008C50DE">
        <w:rPr>
          <w:rFonts w:ascii="Calibri" w:hAnsi="Calibri" w:cs="Calibri"/>
          <w:b/>
          <w:bCs/>
          <w:lang w:val="en"/>
        </w:rPr>
        <w:t xml:space="preserve">  </w:t>
      </w:r>
      <w:r w:rsidR="00194C5C">
        <w:rPr>
          <w:rFonts w:ascii="Calibri" w:hAnsi="Calibri" w:cs="Calibri"/>
          <w:b/>
          <w:bCs/>
          <w:lang w:val="en"/>
        </w:rPr>
        <w:t xml:space="preserve">  </w:t>
      </w:r>
      <w:r w:rsidR="00297CAA">
        <w:rPr>
          <w:rFonts w:ascii="Calibri" w:hAnsi="Calibri" w:cs="Calibri"/>
          <w:b/>
          <w:bCs/>
          <w:lang w:val="en"/>
        </w:rPr>
        <w:t xml:space="preserve"> 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COMPETENC</w:t>
      </w:r>
      <w:r w:rsidR="00194C5C" w:rsidRPr="002E6DE8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IES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 xml:space="preserve"> &amp; SKILL</w:t>
      </w:r>
      <w:r w:rsidR="00625E95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</w:p>
    <w:p w14:paraId="6D2B061A" w14:textId="1024D4D1" w:rsidR="00194C5C" w:rsidRPr="00315CD2" w:rsidRDefault="00194C5C" w:rsidP="00315CD2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nowledge</w:t>
      </w: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application of agile principles and methodologies.</w:t>
      </w:r>
    </w:p>
    <w:p w14:paraId="26960364" w14:textId="77777777" w:rsidR="00194C5C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Knowledge of framework NIST CF 2.0, standard ISO 27001 and regulatory compliance GDPR, HIPAA. </w:t>
      </w:r>
    </w:p>
    <w:p w14:paraId="5A623768" w14:textId="5A9A7C7F" w:rsidR="009F4BF9" w:rsidRDefault="004D78A1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Competent in the use of </w:t>
      </w:r>
      <w:r w:rsidR="00E213A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NIST SP 800-61</w:t>
      </w:r>
      <w:r w:rsidR="0088062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R2 and </w:t>
      </w:r>
      <w:r w:rsidR="00C5130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SP </w:t>
      </w:r>
      <w:r w:rsidR="0032677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800-30R1 guides.</w:t>
      </w:r>
    </w:p>
    <w:p w14:paraId="640CD530" w14:textId="23C92E61" w:rsidR="00194C5C" w:rsidRPr="00663FE4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ecurity inciden</w:t>
      </w:r>
      <w:r w:rsidR="00481494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response, vulnerability management and risk mitigation.</w:t>
      </w:r>
    </w:p>
    <w:p w14:paraId="5B5B85AD" w14:textId="77777777" w:rsidR="00194C5C" w:rsidRPr="00DB4C8F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ffective written and verbal communication skills, facilitating transparent communication.</w:t>
      </w:r>
    </w:p>
    <w:p w14:paraId="6124259F" w14:textId="77777777" w:rsidR="00194C5C" w:rsidRPr="002B75A3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mitment to continuous improvement, demonstrated through implementing Lean and Six Sigma principle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ocumentation.</w:t>
      </w:r>
    </w:p>
    <w:p w14:paraId="42C4348E" w14:textId="7CCE0609" w:rsidR="00194C5C" w:rsidRPr="00315CD2" w:rsidRDefault="00582039" w:rsidP="00315CD2">
      <w:pPr>
        <w:pStyle w:val="ListParagraph"/>
        <w:numPr>
          <w:ilvl w:val="0"/>
          <w:numId w:val="36"/>
        </w:numPr>
        <w:spacing w:after="0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</w:t>
      </w:r>
      <w:r w:rsidR="00315CD2" w:rsidRPr="00315CD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mpetent in the use of MS Office tools, MS Azure with familiarity in PowerShell &amp; Bash, Atlassian tools, OpenVA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</w:t>
      </w:r>
      <w:r w:rsidR="00315CD2" w:rsidRPr="00315CD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ali Linux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41BA7396" w14:textId="19E577C1" w:rsidR="00620432" w:rsidRDefault="00000000" w:rsidP="00194C5C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</w:pPr>
      <w:r>
        <w:rPr>
          <w:rFonts w:ascii="Calibri" w:hAnsi="Calibri" w:cs="Calibri"/>
          <w:sz w:val="20"/>
          <w:szCs w:val="20"/>
          <w:lang w:val="en"/>
        </w:rPr>
        <w:pict w14:anchorId="3B0D33A7">
          <v:rect id="_x0000_i1027" style="width:0;height:1.5pt" o:hralign="center" o:hrstd="t" o:hr="t" fillcolor="#a0a0a0" stroked="f"/>
        </w:pict>
      </w:r>
    </w:p>
    <w:p w14:paraId="51BEFF47" w14:textId="0E21367C" w:rsidR="009576E7" w:rsidRPr="007A13A9" w:rsidRDefault="00194C5C" w:rsidP="00BF610E">
      <w:pPr>
        <w:spacing w:after="0" w:line="240" w:lineRule="auto"/>
        <w:rPr>
          <w:rFonts w:ascii="Calibri" w:eastAsia="Times New Roman" w:hAnsi="Calibri" w:cs="Calibri"/>
          <w:color w:val="0E101A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  </w:t>
      </w:r>
      <w:r w:rsidR="00C2539F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="006F4C2C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Work</w:t>
      </w:r>
      <w:r w:rsidR="00054B76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 xml:space="preserve"> Experience</w:t>
      </w:r>
    </w:p>
    <w:p w14:paraId="46854C6E" w14:textId="77777777" w:rsidR="009911F7" w:rsidRDefault="009911F7" w:rsidP="009911F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Collins Aerospace – San Marcos TX.                                                                                                    Jan. 2024 - Date  </w:t>
      </w:r>
    </w:p>
    <w:p w14:paraId="02D1E19F" w14:textId="77777777" w:rsidR="009911F7" w:rsidRPr="00071766" w:rsidRDefault="009911F7" w:rsidP="009911F7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Conducts thorough quality checks, identifies product defects, and </w:t>
      </w:r>
      <w:r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erforms all tasks in compliance with quality standards and established safety procedures.</w:t>
      </w:r>
    </w:p>
    <w:p w14:paraId="48C93314" w14:textId="77777777" w:rsidR="009911F7" w:rsidRPr="00A010E9" w:rsidRDefault="009911F7" w:rsidP="009911F7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4A4A4A"/>
          <w:sz w:val="20"/>
          <w:szCs w:val="20"/>
          <w:lang w:val="en-US"/>
        </w:rPr>
      </w:pPr>
      <w:r w:rsidRPr="00A010E9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Uses standard measuring instruments to perform in-process checks and non-compliant conditions per the Quality Management policy.</w:t>
      </w:r>
    </w:p>
    <w:p w14:paraId="69B96773" w14:textId="77777777" w:rsidR="009911F7" w:rsidRPr="00071766" w:rsidRDefault="009911F7" w:rsidP="009911F7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Adapts to engineering specification changes by reworking and repairing assembled equipment and products, ensuring they meet the latest standards.</w:t>
      </w:r>
    </w:p>
    <w:p w14:paraId="08C287D0" w14:textId="3D938543" w:rsidR="009911F7" w:rsidRPr="00956A78" w:rsidRDefault="006D13A8" w:rsidP="009911F7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articipates in continuous impro</w:t>
      </w:r>
      <w:r w:rsidR="00213AF7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vement initiatives</w:t>
      </w:r>
      <w:r w:rsidR="00203F1F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, ensuring compliance with quality management policies.</w:t>
      </w:r>
    </w:p>
    <w:p w14:paraId="293B41FA" w14:textId="77777777" w:rsidR="00956A78" w:rsidRPr="001E09EB" w:rsidRDefault="00956A78" w:rsidP="00956A78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</w:p>
    <w:p w14:paraId="2AB48E9F" w14:textId="3AD4BCF2" w:rsidR="00757FF8" w:rsidRPr="00AF1982" w:rsidRDefault="000D1882" w:rsidP="005363E7">
      <w:pPr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FirstData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Consulting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363E7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                                                                                         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Sep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u w:val="single"/>
          <w:lang w:eastAsia="en-IN"/>
        </w:rPr>
        <w:t>.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 xml:space="preserve"> 2022 – </w:t>
      </w:r>
      <w:r w:rsidR="00F06CC5" w:rsidRPr="00982593">
        <w:rPr>
          <w:rFonts w:ascii="Calibri" w:hAnsi="Calibri" w:cs="Calibri"/>
          <w:b/>
          <w:bCs/>
          <w:sz w:val="20"/>
          <w:szCs w:val="20"/>
          <w:lang w:val="en"/>
        </w:rPr>
        <w:t>Jun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>. 2023</w:t>
      </w:r>
    </w:p>
    <w:p w14:paraId="0FC61B2C" w14:textId="6AA1CE7A" w:rsidR="00AF1982" w:rsidRPr="00954BF9" w:rsidRDefault="000719FB" w:rsidP="00582100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</w:pPr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PivotPoint Consulting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D008A"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</w:t>
      </w:r>
      <w:r w:rsidR="00582C61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                                                                                      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F31FD0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Mar</w:t>
      </w:r>
      <w:r w:rsidR="005D008A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.</w:t>
      </w:r>
      <w:r w:rsidR="00F37F4B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22</w:t>
      </w:r>
      <w:r w:rsidR="00C20145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– Aug. 2022</w:t>
      </w:r>
    </w:p>
    <w:p w14:paraId="1B5221F8" w14:textId="17797336" w:rsidR="009F02BF" w:rsidRPr="00691DD5" w:rsidRDefault="0096417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Assisted in m</w:t>
      </w:r>
      <w:r w:rsidR="0041479B">
        <w:rPr>
          <w:rFonts w:ascii="Calibri" w:hAnsi="Calibri" w:cs="Calibri"/>
          <w:sz w:val="20"/>
          <w:szCs w:val="20"/>
          <w:lang w:val="en"/>
        </w:rPr>
        <w:t>anag</w:t>
      </w:r>
      <w:r w:rsidR="006C34E3">
        <w:rPr>
          <w:rFonts w:ascii="Calibri" w:hAnsi="Calibri" w:cs="Calibri"/>
          <w:sz w:val="20"/>
          <w:szCs w:val="20"/>
          <w:lang w:val="en"/>
        </w:rPr>
        <w:t>ing</w:t>
      </w:r>
      <w:r w:rsidR="0041479B">
        <w:rPr>
          <w:rFonts w:ascii="Calibri" w:hAnsi="Calibri" w:cs="Calibri"/>
          <w:sz w:val="20"/>
          <w:szCs w:val="20"/>
          <w:lang w:val="en"/>
        </w:rPr>
        <w:t xml:space="preserve"> </w:t>
      </w:r>
      <w:r w:rsidR="002C1C87">
        <w:rPr>
          <w:rFonts w:ascii="Calibri" w:hAnsi="Calibri" w:cs="Calibri"/>
          <w:sz w:val="20"/>
          <w:szCs w:val="20"/>
          <w:lang w:val="en"/>
        </w:rPr>
        <w:t xml:space="preserve">the delivery of </w:t>
      </w:r>
      <w:r w:rsidR="00EF4E20">
        <w:rPr>
          <w:rFonts w:ascii="Calibri" w:hAnsi="Calibri" w:cs="Calibri"/>
          <w:sz w:val="20"/>
          <w:szCs w:val="20"/>
          <w:lang w:val="en"/>
        </w:rPr>
        <w:t xml:space="preserve">projects in waterfall and agile, ensuring </w:t>
      </w:r>
      <w:r w:rsidR="00031680">
        <w:rPr>
          <w:rFonts w:ascii="Calibri" w:hAnsi="Calibri" w:cs="Calibri"/>
          <w:sz w:val="20"/>
          <w:szCs w:val="20"/>
          <w:lang w:val="en"/>
        </w:rPr>
        <w:t xml:space="preserve">compliance 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with </w:t>
      </w:r>
      <w:r w:rsidR="006360D3">
        <w:rPr>
          <w:rFonts w:ascii="Calibri" w:hAnsi="Calibri" w:cs="Calibri"/>
          <w:sz w:val="20"/>
          <w:szCs w:val="20"/>
          <w:lang w:val="en"/>
        </w:rPr>
        <w:t>the scope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, </w:t>
      </w:r>
      <w:r w:rsidR="00031680">
        <w:rPr>
          <w:rFonts w:ascii="Calibri" w:hAnsi="Calibri" w:cs="Calibri"/>
          <w:sz w:val="20"/>
          <w:szCs w:val="20"/>
          <w:lang w:val="en"/>
        </w:rPr>
        <w:t>deadlines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 and budgets,</w:t>
      </w:r>
      <w:r w:rsidR="005F6449">
        <w:rPr>
          <w:rFonts w:ascii="Calibri" w:hAnsi="Calibri" w:cs="Calibri"/>
          <w:sz w:val="20"/>
          <w:szCs w:val="20"/>
          <w:lang w:val="en"/>
        </w:rPr>
        <w:t xml:space="preserve"> managing resources and tracking performance.</w:t>
      </w:r>
      <w:r w:rsidR="00C3357B" w:rsidRPr="00691DD5">
        <w:rPr>
          <w:rFonts w:ascii="Calibri" w:hAnsi="Calibri" w:cs="Calibri"/>
          <w:sz w:val="20"/>
          <w:szCs w:val="20"/>
          <w:lang w:val="en"/>
        </w:rPr>
        <w:t xml:space="preserve"> </w:t>
      </w:r>
    </w:p>
    <w:p w14:paraId="69B67A74" w14:textId="75FFB89D" w:rsidR="009576E7" w:rsidRPr="008D2594" w:rsidRDefault="00AF1982" w:rsidP="008D2594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I </w:t>
      </w:r>
      <w:r w:rsidR="007F3D00">
        <w:rPr>
          <w:rFonts w:ascii="Calibri" w:hAnsi="Calibri" w:cs="Calibri"/>
          <w:sz w:val="20"/>
          <w:szCs w:val="20"/>
          <w:lang w:val="en"/>
        </w:rPr>
        <w:t xml:space="preserve">was </w:t>
      </w:r>
      <w:r>
        <w:rPr>
          <w:rFonts w:ascii="Calibri" w:hAnsi="Calibri" w:cs="Calibri"/>
          <w:sz w:val="20"/>
          <w:szCs w:val="20"/>
          <w:lang w:val="en"/>
        </w:rPr>
        <w:t>engaged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 in </w:t>
      </w:r>
      <w:r w:rsidR="00F13224">
        <w:rPr>
          <w:rFonts w:ascii="Calibri" w:hAnsi="Calibri" w:cs="Calibri"/>
          <w:sz w:val="20"/>
          <w:szCs w:val="20"/>
          <w:lang w:val="en"/>
        </w:rPr>
        <w:t xml:space="preserve">the development of 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risk management </w:t>
      </w:r>
      <w:r w:rsidR="00837EEE">
        <w:rPr>
          <w:rFonts w:ascii="Calibri" w:hAnsi="Calibri" w:cs="Calibri"/>
          <w:sz w:val="20"/>
          <w:szCs w:val="20"/>
          <w:lang w:val="en"/>
        </w:rPr>
        <w:t>plans and mitigation strategies.</w:t>
      </w:r>
    </w:p>
    <w:p w14:paraId="5F76A483" w14:textId="0A2A8459" w:rsidR="002156D7" w:rsidRDefault="0024402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M</w:t>
      </w:r>
      <w:r w:rsidR="002156D7">
        <w:rPr>
          <w:rFonts w:ascii="Calibri" w:hAnsi="Calibri" w:cs="Calibri"/>
          <w:sz w:val="20"/>
          <w:szCs w:val="20"/>
          <w:lang w:val="en"/>
        </w:rPr>
        <w:t>aintain</w:t>
      </w:r>
      <w:r>
        <w:rPr>
          <w:rFonts w:ascii="Calibri" w:hAnsi="Calibri" w:cs="Calibri"/>
          <w:sz w:val="20"/>
          <w:szCs w:val="20"/>
          <w:lang w:val="en"/>
        </w:rPr>
        <w:t xml:space="preserve">ed </w:t>
      </w:r>
      <w:r w:rsidR="001A0774">
        <w:rPr>
          <w:rFonts w:ascii="Calibri" w:hAnsi="Calibri" w:cs="Calibri"/>
          <w:sz w:val="20"/>
          <w:szCs w:val="20"/>
          <w:lang w:val="en"/>
        </w:rPr>
        <w:t>project documentation, including risk registers</w:t>
      </w:r>
      <w:r w:rsidR="000F3829">
        <w:rPr>
          <w:rFonts w:ascii="Calibri" w:hAnsi="Calibri" w:cs="Calibri"/>
          <w:sz w:val="20"/>
          <w:szCs w:val="20"/>
          <w:lang w:val="en"/>
        </w:rPr>
        <w:t xml:space="preserve">, issue logs and compliance reports, ensuring 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all deliverables </w:t>
      </w:r>
      <w:r w:rsidR="00CB043E">
        <w:rPr>
          <w:rFonts w:ascii="Calibri" w:hAnsi="Calibri" w:cs="Calibri"/>
          <w:sz w:val="20"/>
          <w:szCs w:val="20"/>
          <w:lang w:val="en"/>
        </w:rPr>
        <w:t>meet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 regulatory</w:t>
      </w:r>
      <w:r w:rsidR="00E12988">
        <w:rPr>
          <w:rFonts w:ascii="Calibri" w:hAnsi="Calibri" w:cs="Calibri"/>
          <w:sz w:val="20"/>
          <w:szCs w:val="20"/>
          <w:lang w:val="en"/>
        </w:rPr>
        <w:t xml:space="preserve"> and organizational standards.</w:t>
      </w:r>
    </w:p>
    <w:p w14:paraId="3852A5EF" w14:textId="211D8F19" w:rsidR="00F6462A" w:rsidRDefault="00E933EF" w:rsidP="00370359">
      <w:pPr>
        <w:pStyle w:val="ListParagraph"/>
        <w:keepNext/>
        <w:widowControl w:val="0"/>
        <w:numPr>
          <w:ilvl w:val="0"/>
          <w:numId w:val="5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Facilitated</w:t>
      </w:r>
      <w:r w:rsidR="003775F1">
        <w:rPr>
          <w:rFonts w:ascii="Calibri" w:hAnsi="Calibri" w:cs="Calibri"/>
          <w:sz w:val="20"/>
          <w:szCs w:val="20"/>
          <w:lang w:val="en"/>
        </w:rPr>
        <w:t xml:space="preserve"> project meetings</w:t>
      </w:r>
      <w:r w:rsidR="001D38A5">
        <w:rPr>
          <w:rFonts w:ascii="Calibri" w:hAnsi="Calibri" w:cs="Calibri"/>
          <w:sz w:val="20"/>
          <w:szCs w:val="20"/>
          <w:lang w:val="en"/>
        </w:rPr>
        <w:t xml:space="preserve"> and </w:t>
      </w:r>
      <w:r w:rsidR="002778D9">
        <w:rPr>
          <w:rFonts w:ascii="Calibri" w:hAnsi="Calibri" w:cs="Calibri"/>
          <w:sz w:val="20"/>
          <w:szCs w:val="20"/>
          <w:lang w:val="en"/>
        </w:rPr>
        <w:t>c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 xml:space="preserve">oordinated 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security 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>training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 on best practices</w:t>
      </w:r>
      <w:r w:rsidR="00CB7800" w:rsidRPr="00370359">
        <w:rPr>
          <w:rFonts w:ascii="Calibri" w:hAnsi="Calibri" w:cs="Calibri"/>
          <w:sz w:val="20"/>
          <w:szCs w:val="20"/>
          <w:lang w:val="en"/>
        </w:rPr>
        <w:t>, identifying threats and vulnerabilities.</w:t>
      </w:r>
    </w:p>
    <w:p w14:paraId="7EA1462E" w14:textId="1884AB81" w:rsidR="00927749" w:rsidRDefault="00927749" w:rsidP="00F0168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36489B0D" w14:textId="4DAE369F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Globacom Limited – Lagos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,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igeria.                                                        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                                      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Jan. 2013 – Jun. 2018</w:t>
      </w:r>
    </w:p>
    <w:p w14:paraId="1A710310" w14:textId="77777777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Assistant Project Manager</w:t>
      </w:r>
    </w:p>
    <w:p w14:paraId="2198F93D" w14:textId="77777777" w:rsidR="00E23A0D" w:rsidRDefault="00E23A0D" w:rsidP="00E23A0D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resource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f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elecommunications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project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 budgets of over $5M an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demonstrat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he ability to effectively allocate and utilize resources to meet project objectives.</w:t>
      </w:r>
    </w:p>
    <w:p w14:paraId="7920D341" w14:textId="12237D6C" w:rsidR="009A06BA" w:rsidRPr="00155189" w:rsidRDefault="00534957" w:rsidP="00155189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</w:t>
      </w:r>
      <w:r w:rsidR="009A06B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llaborated with stakeholders on project requirements and planning. </w:t>
      </w:r>
    </w:p>
    <w:p w14:paraId="3747AC42" w14:textId="5F6DFAE7" w:rsidR="003C643C" w:rsidRPr="00E23A0D" w:rsidRDefault="009A06BA" w:rsidP="00E23A0D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ordinated communication activities between the telecommunication te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am,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he engineering team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manufacturing team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ensuring clear and effective communication channels to facilitate project progress.</w:t>
      </w:r>
    </w:p>
    <w:p w14:paraId="06875257" w14:textId="1CE0D3E2" w:rsidR="00D32586" w:rsidRPr="002B15E5" w:rsidRDefault="00982D3F" w:rsidP="002B15E5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ravelled to different locations to inspect facilities and commission projects</w:t>
      </w:r>
      <w:r w:rsidR="004C746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nd ensur</w:t>
      </w:r>
      <w:r w:rsidR="00E23A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g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compliance with quality standards.</w:t>
      </w:r>
    </w:p>
    <w:p w14:paraId="2B3E7471" w14:textId="106E801E" w:rsidR="008F7161" w:rsidRDefault="008F7161" w:rsidP="00352936">
      <w:p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</w:p>
    <w:p w14:paraId="7A8BEFDB" w14:textId="7E80E5BB" w:rsidR="006B21F9" w:rsidRDefault="006B21F9" w:rsidP="006B21F9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Calibri" w:hAnsi="Calibri" w:cs="Calibri"/>
          <w:b/>
          <w:bCs/>
          <w:sz w:val="24"/>
          <w:szCs w:val="24"/>
          <w:u w:val="single"/>
          <w:lang w:val="en"/>
        </w:rPr>
      </w:pPr>
      <w:r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URLs</w:t>
      </w:r>
    </w:p>
    <w:p w14:paraId="52089D15" w14:textId="7F6FA5BB" w:rsidR="00A47AC4" w:rsidRDefault="0043322F" w:rsidP="00EE16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shd w:val="clear" w:color="auto" w:fill="FFFFFF"/>
        </w:rPr>
      </w:pPr>
      <w:hyperlink r:id="rId7" w:history="1">
        <w:r w:rsidRPr="001B0206">
          <w:rPr>
            <w:rStyle w:val="Hyperlink"/>
            <w:rFonts w:cstheme="minorHAnsi"/>
            <w:sz w:val="20"/>
            <w:szCs w:val="20"/>
            <w:shd w:val="clear" w:color="auto" w:fill="FFFFFF"/>
          </w:rPr>
          <w:t>https://www.linkedin.com/in/tomitalabi2301</w:t>
        </w:r>
      </w:hyperlink>
    </w:p>
    <w:p w14:paraId="73BCF3AE" w14:textId="77777777" w:rsidR="003D0450" w:rsidRDefault="003D0450" w:rsidP="00EE1643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  <w:shd w:val="clear" w:color="auto" w:fill="FFFFFF"/>
        </w:rPr>
      </w:pPr>
    </w:p>
    <w:p w14:paraId="62941EB2" w14:textId="715454E8" w:rsidR="00A47AC4" w:rsidRDefault="00A47AC4" w:rsidP="00A47AC4">
      <w:pPr>
        <w:widowControl w:val="0"/>
        <w:autoSpaceDE w:val="0"/>
        <w:autoSpaceDN w:val="0"/>
        <w:adjustRightInd w:val="0"/>
        <w:spacing w:after="0" w:line="240" w:lineRule="auto"/>
        <w:jc w:val="both"/>
      </w:pPr>
      <w:hyperlink r:id="rId8" w:history="1">
        <w:r w:rsidRPr="001B020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https://github.com/CyberNesky/HomeLabs.git</w:t>
        </w:r>
      </w:hyperlink>
    </w:p>
    <w:p w14:paraId="6E7861FB" w14:textId="77777777" w:rsidR="003D0450" w:rsidRDefault="003D0450" w:rsidP="00A47AC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  <w:u w:val="single"/>
          <w:lang w:val="en"/>
        </w:rPr>
      </w:pPr>
    </w:p>
    <w:p w14:paraId="761AD597" w14:textId="25A40656" w:rsidR="006B21F9" w:rsidRPr="00A47AC4" w:rsidRDefault="00A47AC4" w:rsidP="006B21F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hyperlink r:id="rId9" w:history="1">
        <w:r w:rsidRPr="00A47AC4">
          <w:rPr>
            <w:rStyle w:val="Hyperlink"/>
            <w:rFonts w:ascii="Calibri" w:hAnsi="Calibri" w:cs="Calibri"/>
            <w:sz w:val="20"/>
            <w:szCs w:val="20"/>
            <w:lang w:val="en"/>
          </w:rPr>
          <w:t>https://github.com/CyberNesky/Certifications.git</w:t>
        </w:r>
      </w:hyperlink>
    </w:p>
    <w:p w14:paraId="7BE4FF19" w14:textId="77777777" w:rsidR="00A47AC4" w:rsidRPr="00A47AC4" w:rsidRDefault="00A47AC4" w:rsidP="006B21F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lang w:val="en"/>
        </w:rPr>
      </w:pPr>
    </w:p>
    <w:p w14:paraId="5FDE9F23" w14:textId="77777777" w:rsidR="006B21F9" w:rsidRPr="00A81BB8" w:rsidRDefault="006B21F9" w:rsidP="00352936">
      <w:p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</w:p>
    <w:sectPr w:rsidR="006B21F9" w:rsidRPr="00A81BB8" w:rsidSect="004B277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095EC12E"/>
    <w:lvl w:ilvl="0">
      <w:numFmt w:val="bullet"/>
      <w:lvlText w:val="*"/>
      <w:lvlJc w:val="left"/>
    </w:lvl>
  </w:abstractNum>
  <w:abstractNum w:abstractNumId="1" w15:restartNumberingAfterBreak="0">
    <w:nsid w:val="0002091A"/>
    <w:multiLevelType w:val="multilevel"/>
    <w:tmpl w:val="B13A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09C141C"/>
    <w:multiLevelType w:val="hybridMultilevel"/>
    <w:tmpl w:val="5D12D0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331C"/>
    <w:multiLevelType w:val="hybridMultilevel"/>
    <w:tmpl w:val="E196C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726C8"/>
    <w:multiLevelType w:val="multilevel"/>
    <w:tmpl w:val="0602D93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7335E9E"/>
    <w:multiLevelType w:val="multilevel"/>
    <w:tmpl w:val="47C47B5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7980971"/>
    <w:multiLevelType w:val="multilevel"/>
    <w:tmpl w:val="C09E1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24F76"/>
    <w:multiLevelType w:val="hybridMultilevel"/>
    <w:tmpl w:val="51AA3D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D74A33"/>
    <w:multiLevelType w:val="multilevel"/>
    <w:tmpl w:val="9F3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17D26C2"/>
    <w:multiLevelType w:val="hybridMultilevel"/>
    <w:tmpl w:val="2CB22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661950"/>
    <w:multiLevelType w:val="hybridMultilevel"/>
    <w:tmpl w:val="7A38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57D"/>
    <w:multiLevelType w:val="multilevel"/>
    <w:tmpl w:val="2E14267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19131C65"/>
    <w:multiLevelType w:val="hybridMultilevel"/>
    <w:tmpl w:val="1AD6D5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4C2F6B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7B4E65"/>
    <w:multiLevelType w:val="multilevel"/>
    <w:tmpl w:val="7CEA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281E8C"/>
    <w:multiLevelType w:val="hybridMultilevel"/>
    <w:tmpl w:val="4D6A49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627C1A"/>
    <w:multiLevelType w:val="multilevel"/>
    <w:tmpl w:val="A7CE3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9E87061"/>
    <w:multiLevelType w:val="hybridMultilevel"/>
    <w:tmpl w:val="D602A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76DD8"/>
    <w:multiLevelType w:val="multilevel"/>
    <w:tmpl w:val="AE5A417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 w15:restartNumberingAfterBreak="0">
    <w:nsid w:val="2F7A1616"/>
    <w:multiLevelType w:val="hybridMultilevel"/>
    <w:tmpl w:val="05A02A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752278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293BB8"/>
    <w:multiLevelType w:val="hybridMultilevel"/>
    <w:tmpl w:val="659E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D088D"/>
    <w:multiLevelType w:val="hybridMultilevel"/>
    <w:tmpl w:val="9846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51C03"/>
    <w:multiLevelType w:val="multilevel"/>
    <w:tmpl w:val="BB1EF8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893F33"/>
    <w:multiLevelType w:val="hybridMultilevel"/>
    <w:tmpl w:val="9D3EFD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E52B59"/>
    <w:multiLevelType w:val="multilevel"/>
    <w:tmpl w:val="4DE49FEC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6" w15:restartNumberingAfterBreak="0">
    <w:nsid w:val="37F56F2D"/>
    <w:multiLevelType w:val="hybridMultilevel"/>
    <w:tmpl w:val="AC4692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A977957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D8B4985"/>
    <w:multiLevelType w:val="hybridMultilevel"/>
    <w:tmpl w:val="819C9D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673E52"/>
    <w:multiLevelType w:val="hybridMultilevel"/>
    <w:tmpl w:val="19F65F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9D5F36"/>
    <w:multiLevelType w:val="multilevel"/>
    <w:tmpl w:val="BD26F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2ED4EE4"/>
    <w:multiLevelType w:val="multilevel"/>
    <w:tmpl w:val="9ACAA84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43183B1F"/>
    <w:multiLevelType w:val="hybridMultilevel"/>
    <w:tmpl w:val="834EB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0E030C"/>
    <w:multiLevelType w:val="hybridMultilevel"/>
    <w:tmpl w:val="1B62E9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55EFD"/>
    <w:multiLevelType w:val="multilevel"/>
    <w:tmpl w:val="D040C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826AA1"/>
    <w:multiLevelType w:val="hybridMultilevel"/>
    <w:tmpl w:val="FE3E5E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B01A69"/>
    <w:multiLevelType w:val="hybridMultilevel"/>
    <w:tmpl w:val="E7486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92F91"/>
    <w:multiLevelType w:val="multilevel"/>
    <w:tmpl w:val="7AAEC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E930A4"/>
    <w:multiLevelType w:val="multilevel"/>
    <w:tmpl w:val="A2FE677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9E56E0"/>
    <w:multiLevelType w:val="multilevel"/>
    <w:tmpl w:val="4EBA9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9453989"/>
    <w:multiLevelType w:val="hybridMultilevel"/>
    <w:tmpl w:val="003C5E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7E26E6"/>
    <w:multiLevelType w:val="multilevel"/>
    <w:tmpl w:val="F89E6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D99482D"/>
    <w:multiLevelType w:val="multilevel"/>
    <w:tmpl w:val="79588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8F2529"/>
    <w:multiLevelType w:val="multilevel"/>
    <w:tmpl w:val="BD3C2E3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4" w15:restartNumberingAfterBreak="0">
    <w:nsid w:val="6FAD151F"/>
    <w:multiLevelType w:val="hybridMultilevel"/>
    <w:tmpl w:val="F56C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357F21"/>
    <w:multiLevelType w:val="hybridMultilevel"/>
    <w:tmpl w:val="CC86D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65E4C"/>
    <w:multiLevelType w:val="hybridMultilevel"/>
    <w:tmpl w:val="B830861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9BD294D"/>
    <w:multiLevelType w:val="hybridMultilevel"/>
    <w:tmpl w:val="3A1A60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F74609"/>
    <w:multiLevelType w:val="hybridMultilevel"/>
    <w:tmpl w:val="FAA67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803DD7"/>
    <w:multiLevelType w:val="multilevel"/>
    <w:tmpl w:val="2A56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EA4251A"/>
    <w:multiLevelType w:val="multilevel"/>
    <w:tmpl w:val="1534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21845455">
    <w:abstractNumId w:val="25"/>
  </w:num>
  <w:num w:numId="2" w16cid:durableId="1809974734">
    <w:abstractNumId w:val="11"/>
  </w:num>
  <w:num w:numId="3" w16cid:durableId="1974209328">
    <w:abstractNumId w:val="4"/>
  </w:num>
  <w:num w:numId="4" w16cid:durableId="959993933">
    <w:abstractNumId w:val="18"/>
  </w:num>
  <w:num w:numId="5" w16cid:durableId="22364571">
    <w:abstractNumId w:val="5"/>
  </w:num>
  <w:num w:numId="6" w16cid:durableId="689187416">
    <w:abstractNumId w:val="31"/>
  </w:num>
  <w:num w:numId="7" w16cid:durableId="1283069945">
    <w:abstractNumId w:val="43"/>
  </w:num>
  <w:num w:numId="8" w16cid:durableId="123430568">
    <w:abstractNumId w:val="19"/>
  </w:num>
  <w:num w:numId="9" w16cid:durableId="2097047949">
    <w:abstractNumId w:val="45"/>
  </w:num>
  <w:num w:numId="10" w16cid:durableId="1706297814">
    <w:abstractNumId w:val="15"/>
  </w:num>
  <w:num w:numId="11" w16cid:durableId="279995794">
    <w:abstractNumId w:val="33"/>
  </w:num>
  <w:num w:numId="12" w16cid:durableId="652872869">
    <w:abstractNumId w:val="40"/>
  </w:num>
  <w:num w:numId="13" w16cid:durableId="1111391149">
    <w:abstractNumId w:val="7"/>
  </w:num>
  <w:num w:numId="14" w16cid:durableId="195628840">
    <w:abstractNumId w:val="32"/>
  </w:num>
  <w:num w:numId="15" w16cid:durableId="239753415">
    <w:abstractNumId w:val="23"/>
  </w:num>
  <w:num w:numId="16" w16cid:durableId="1412048511">
    <w:abstractNumId w:val="34"/>
  </w:num>
  <w:num w:numId="17" w16cid:durableId="1654481701">
    <w:abstractNumId w:val="39"/>
  </w:num>
  <w:num w:numId="18" w16cid:durableId="68311121">
    <w:abstractNumId w:val="14"/>
  </w:num>
  <w:num w:numId="19" w16cid:durableId="735318628">
    <w:abstractNumId w:val="6"/>
  </w:num>
  <w:num w:numId="20" w16cid:durableId="459422247">
    <w:abstractNumId w:val="42"/>
  </w:num>
  <w:num w:numId="21" w16cid:durableId="546458176">
    <w:abstractNumId w:val="30"/>
  </w:num>
  <w:num w:numId="22" w16cid:durableId="2076584523">
    <w:abstractNumId w:val="47"/>
  </w:num>
  <w:num w:numId="23" w16cid:durableId="204223945">
    <w:abstractNumId w:val="22"/>
  </w:num>
  <w:num w:numId="24" w16cid:durableId="836194730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5" w16cid:durableId="1114788323">
    <w:abstractNumId w:val="21"/>
  </w:num>
  <w:num w:numId="26" w16cid:durableId="1211576563">
    <w:abstractNumId w:val="10"/>
  </w:num>
  <w:num w:numId="27" w16cid:durableId="748356273">
    <w:abstractNumId w:val="16"/>
  </w:num>
  <w:num w:numId="28" w16cid:durableId="1577477880">
    <w:abstractNumId w:val="1"/>
  </w:num>
  <w:num w:numId="29" w16cid:durableId="1276327783">
    <w:abstractNumId w:val="26"/>
  </w:num>
  <w:num w:numId="30" w16cid:durableId="642849759">
    <w:abstractNumId w:val="44"/>
  </w:num>
  <w:num w:numId="31" w16cid:durableId="473647056">
    <w:abstractNumId w:val="8"/>
  </w:num>
  <w:num w:numId="32" w16cid:durableId="1563832529">
    <w:abstractNumId w:val="50"/>
  </w:num>
  <w:num w:numId="33" w16cid:durableId="1109810692">
    <w:abstractNumId w:val="41"/>
  </w:num>
  <w:num w:numId="34" w16cid:durableId="184172415">
    <w:abstractNumId w:val="37"/>
  </w:num>
  <w:num w:numId="35" w16cid:durableId="1220939209">
    <w:abstractNumId w:val="9"/>
  </w:num>
  <w:num w:numId="36" w16cid:durableId="1523930228">
    <w:abstractNumId w:val="24"/>
  </w:num>
  <w:num w:numId="37" w16cid:durableId="2092775902">
    <w:abstractNumId w:val="49"/>
  </w:num>
  <w:num w:numId="38" w16cid:durableId="1474132828">
    <w:abstractNumId w:val="28"/>
  </w:num>
  <w:num w:numId="39" w16cid:durableId="266667213">
    <w:abstractNumId w:val="36"/>
  </w:num>
  <w:num w:numId="40" w16cid:durableId="2113281395">
    <w:abstractNumId w:val="48"/>
  </w:num>
  <w:num w:numId="41" w16cid:durableId="1368751715">
    <w:abstractNumId w:val="2"/>
  </w:num>
  <w:num w:numId="42" w16cid:durableId="2139951915">
    <w:abstractNumId w:val="12"/>
  </w:num>
  <w:num w:numId="43" w16cid:durableId="1256741739">
    <w:abstractNumId w:val="27"/>
  </w:num>
  <w:num w:numId="44" w16cid:durableId="1738242512">
    <w:abstractNumId w:val="46"/>
  </w:num>
  <w:num w:numId="45" w16cid:durableId="1600525488">
    <w:abstractNumId w:val="35"/>
  </w:num>
  <w:num w:numId="46" w16cid:durableId="1165707893">
    <w:abstractNumId w:val="29"/>
  </w:num>
  <w:num w:numId="47" w16cid:durableId="1173493732">
    <w:abstractNumId w:val="20"/>
  </w:num>
  <w:num w:numId="48" w16cid:durableId="322205420">
    <w:abstractNumId w:val="13"/>
  </w:num>
  <w:num w:numId="49" w16cid:durableId="1139685938">
    <w:abstractNumId w:val="38"/>
  </w:num>
  <w:num w:numId="50" w16cid:durableId="2071539177">
    <w:abstractNumId w:val="3"/>
  </w:num>
  <w:num w:numId="51" w16cid:durableId="436489707">
    <w:abstractNumId w:val="17"/>
  </w:num>
  <w:num w:numId="52" w16cid:durableId="2432708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xNTAytjQ0MzVS0lEKTi0uzszPAykwrAUAEJyfEywAAAA="/>
  </w:docVars>
  <w:rsids>
    <w:rsidRoot w:val="004767B2"/>
    <w:rsid w:val="00000AB2"/>
    <w:rsid w:val="0000244F"/>
    <w:rsid w:val="00003007"/>
    <w:rsid w:val="00007B8F"/>
    <w:rsid w:val="00013034"/>
    <w:rsid w:val="0001433D"/>
    <w:rsid w:val="00015B67"/>
    <w:rsid w:val="000304C2"/>
    <w:rsid w:val="00031680"/>
    <w:rsid w:val="000332A4"/>
    <w:rsid w:val="0003344D"/>
    <w:rsid w:val="00034803"/>
    <w:rsid w:val="00035E55"/>
    <w:rsid w:val="0004112F"/>
    <w:rsid w:val="00046932"/>
    <w:rsid w:val="00051AC5"/>
    <w:rsid w:val="0005203A"/>
    <w:rsid w:val="00052C06"/>
    <w:rsid w:val="00054B76"/>
    <w:rsid w:val="00056CC6"/>
    <w:rsid w:val="000616F5"/>
    <w:rsid w:val="000676D6"/>
    <w:rsid w:val="00071766"/>
    <w:rsid w:val="000719FB"/>
    <w:rsid w:val="00072B8A"/>
    <w:rsid w:val="00075945"/>
    <w:rsid w:val="00084818"/>
    <w:rsid w:val="00084997"/>
    <w:rsid w:val="000855A3"/>
    <w:rsid w:val="00091341"/>
    <w:rsid w:val="00092259"/>
    <w:rsid w:val="00093DB2"/>
    <w:rsid w:val="00094C82"/>
    <w:rsid w:val="0009529D"/>
    <w:rsid w:val="000A1455"/>
    <w:rsid w:val="000A33BE"/>
    <w:rsid w:val="000A3496"/>
    <w:rsid w:val="000A5BB4"/>
    <w:rsid w:val="000A714B"/>
    <w:rsid w:val="000B3EC5"/>
    <w:rsid w:val="000B532D"/>
    <w:rsid w:val="000B5FA6"/>
    <w:rsid w:val="000B7572"/>
    <w:rsid w:val="000C10F4"/>
    <w:rsid w:val="000C3596"/>
    <w:rsid w:val="000C4A96"/>
    <w:rsid w:val="000C56EF"/>
    <w:rsid w:val="000C5F80"/>
    <w:rsid w:val="000C6D11"/>
    <w:rsid w:val="000D1882"/>
    <w:rsid w:val="000D4329"/>
    <w:rsid w:val="000E199B"/>
    <w:rsid w:val="000E3A67"/>
    <w:rsid w:val="000E445D"/>
    <w:rsid w:val="000E59F0"/>
    <w:rsid w:val="000E7E66"/>
    <w:rsid w:val="000F3829"/>
    <w:rsid w:val="0010018D"/>
    <w:rsid w:val="001013B5"/>
    <w:rsid w:val="001049E5"/>
    <w:rsid w:val="001104FB"/>
    <w:rsid w:val="00114327"/>
    <w:rsid w:val="00115979"/>
    <w:rsid w:val="00121DDE"/>
    <w:rsid w:val="00121FC3"/>
    <w:rsid w:val="001226FF"/>
    <w:rsid w:val="00127870"/>
    <w:rsid w:val="001279E8"/>
    <w:rsid w:val="00132650"/>
    <w:rsid w:val="00133BE1"/>
    <w:rsid w:val="001341E2"/>
    <w:rsid w:val="00143647"/>
    <w:rsid w:val="0014636E"/>
    <w:rsid w:val="00147231"/>
    <w:rsid w:val="001476F2"/>
    <w:rsid w:val="001512B2"/>
    <w:rsid w:val="00155189"/>
    <w:rsid w:val="001558B7"/>
    <w:rsid w:val="00157501"/>
    <w:rsid w:val="001578B9"/>
    <w:rsid w:val="00165ACC"/>
    <w:rsid w:val="00166770"/>
    <w:rsid w:val="00170619"/>
    <w:rsid w:val="00175884"/>
    <w:rsid w:val="00177607"/>
    <w:rsid w:val="001816A2"/>
    <w:rsid w:val="00181DFF"/>
    <w:rsid w:val="00184BA2"/>
    <w:rsid w:val="00185CA3"/>
    <w:rsid w:val="00186F97"/>
    <w:rsid w:val="0018788D"/>
    <w:rsid w:val="001879BC"/>
    <w:rsid w:val="00191B0E"/>
    <w:rsid w:val="00192E07"/>
    <w:rsid w:val="00194A49"/>
    <w:rsid w:val="00194C5C"/>
    <w:rsid w:val="00197659"/>
    <w:rsid w:val="001A0774"/>
    <w:rsid w:val="001A5AAC"/>
    <w:rsid w:val="001A784B"/>
    <w:rsid w:val="001A7941"/>
    <w:rsid w:val="001A7BF3"/>
    <w:rsid w:val="001B26D2"/>
    <w:rsid w:val="001B4A2D"/>
    <w:rsid w:val="001C0929"/>
    <w:rsid w:val="001C09DA"/>
    <w:rsid w:val="001C3E9E"/>
    <w:rsid w:val="001C753D"/>
    <w:rsid w:val="001D2E6C"/>
    <w:rsid w:val="001D3318"/>
    <w:rsid w:val="001D38A5"/>
    <w:rsid w:val="001D7462"/>
    <w:rsid w:val="001E09EB"/>
    <w:rsid w:val="001E3E71"/>
    <w:rsid w:val="001E5EE4"/>
    <w:rsid w:val="001F5621"/>
    <w:rsid w:val="00200636"/>
    <w:rsid w:val="00201EC3"/>
    <w:rsid w:val="002035C1"/>
    <w:rsid w:val="00203F1F"/>
    <w:rsid w:val="00204DF4"/>
    <w:rsid w:val="00213AF7"/>
    <w:rsid w:val="002156D7"/>
    <w:rsid w:val="002204D2"/>
    <w:rsid w:val="00221C62"/>
    <w:rsid w:val="0022306D"/>
    <w:rsid w:val="002258AC"/>
    <w:rsid w:val="002307CB"/>
    <w:rsid w:val="002312E0"/>
    <w:rsid w:val="0023390C"/>
    <w:rsid w:val="00244023"/>
    <w:rsid w:val="00244C69"/>
    <w:rsid w:val="00246522"/>
    <w:rsid w:val="00247001"/>
    <w:rsid w:val="002474DF"/>
    <w:rsid w:val="002516F8"/>
    <w:rsid w:val="00254DA0"/>
    <w:rsid w:val="0025787E"/>
    <w:rsid w:val="00260CA5"/>
    <w:rsid w:val="0026132B"/>
    <w:rsid w:val="00262BC7"/>
    <w:rsid w:val="002633D4"/>
    <w:rsid w:val="0027191C"/>
    <w:rsid w:val="002778D9"/>
    <w:rsid w:val="00277909"/>
    <w:rsid w:val="0028032D"/>
    <w:rsid w:val="00280BB8"/>
    <w:rsid w:val="00286721"/>
    <w:rsid w:val="00286A61"/>
    <w:rsid w:val="002912AF"/>
    <w:rsid w:val="00291931"/>
    <w:rsid w:val="00297CAA"/>
    <w:rsid w:val="002A02FD"/>
    <w:rsid w:val="002A09FB"/>
    <w:rsid w:val="002A1A35"/>
    <w:rsid w:val="002A3D1D"/>
    <w:rsid w:val="002A4078"/>
    <w:rsid w:val="002B15E5"/>
    <w:rsid w:val="002B317C"/>
    <w:rsid w:val="002B3182"/>
    <w:rsid w:val="002B3732"/>
    <w:rsid w:val="002B39A5"/>
    <w:rsid w:val="002B459D"/>
    <w:rsid w:val="002B4C54"/>
    <w:rsid w:val="002B75A3"/>
    <w:rsid w:val="002C128F"/>
    <w:rsid w:val="002C1C87"/>
    <w:rsid w:val="002C2D5B"/>
    <w:rsid w:val="002C30D7"/>
    <w:rsid w:val="002C5032"/>
    <w:rsid w:val="002C6520"/>
    <w:rsid w:val="002C7E25"/>
    <w:rsid w:val="002D165C"/>
    <w:rsid w:val="002D1C95"/>
    <w:rsid w:val="002D208B"/>
    <w:rsid w:val="002D20C2"/>
    <w:rsid w:val="002D29AA"/>
    <w:rsid w:val="002D4097"/>
    <w:rsid w:val="002E5C8B"/>
    <w:rsid w:val="002E6DE8"/>
    <w:rsid w:val="002F243B"/>
    <w:rsid w:val="002F24FF"/>
    <w:rsid w:val="002F38C4"/>
    <w:rsid w:val="002F5DCD"/>
    <w:rsid w:val="00300CCE"/>
    <w:rsid w:val="00306AD3"/>
    <w:rsid w:val="00307E57"/>
    <w:rsid w:val="003132EE"/>
    <w:rsid w:val="00315CD2"/>
    <w:rsid w:val="003161DA"/>
    <w:rsid w:val="003163F8"/>
    <w:rsid w:val="00322537"/>
    <w:rsid w:val="00323B9A"/>
    <w:rsid w:val="0032616C"/>
    <w:rsid w:val="0032677D"/>
    <w:rsid w:val="00327907"/>
    <w:rsid w:val="00327BE9"/>
    <w:rsid w:val="0033008F"/>
    <w:rsid w:val="0033089B"/>
    <w:rsid w:val="0033481A"/>
    <w:rsid w:val="00334F0E"/>
    <w:rsid w:val="00335842"/>
    <w:rsid w:val="003366A7"/>
    <w:rsid w:val="00340DD0"/>
    <w:rsid w:val="003417A8"/>
    <w:rsid w:val="003417A9"/>
    <w:rsid w:val="00341C19"/>
    <w:rsid w:val="00342AFC"/>
    <w:rsid w:val="00351DE6"/>
    <w:rsid w:val="00352936"/>
    <w:rsid w:val="0035667E"/>
    <w:rsid w:val="00360175"/>
    <w:rsid w:val="00360938"/>
    <w:rsid w:val="00362419"/>
    <w:rsid w:val="003667EB"/>
    <w:rsid w:val="0036728D"/>
    <w:rsid w:val="00370359"/>
    <w:rsid w:val="0037110C"/>
    <w:rsid w:val="003732C7"/>
    <w:rsid w:val="003734FB"/>
    <w:rsid w:val="003775F1"/>
    <w:rsid w:val="00380079"/>
    <w:rsid w:val="00382908"/>
    <w:rsid w:val="0038487E"/>
    <w:rsid w:val="00384EA8"/>
    <w:rsid w:val="00385DDB"/>
    <w:rsid w:val="00390CE7"/>
    <w:rsid w:val="0039339E"/>
    <w:rsid w:val="0039377E"/>
    <w:rsid w:val="00394E29"/>
    <w:rsid w:val="00397CA9"/>
    <w:rsid w:val="003A2293"/>
    <w:rsid w:val="003A567E"/>
    <w:rsid w:val="003B67A7"/>
    <w:rsid w:val="003C0601"/>
    <w:rsid w:val="003C643C"/>
    <w:rsid w:val="003C7174"/>
    <w:rsid w:val="003C7B0B"/>
    <w:rsid w:val="003D0450"/>
    <w:rsid w:val="003D1A44"/>
    <w:rsid w:val="003D2512"/>
    <w:rsid w:val="003D375A"/>
    <w:rsid w:val="003D396F"/>
    <w:rsid w:val="003D58AB"/>
    <w:rsid w:val="003E184B"/>
    <w:rsid w:val="003E5CEF"/>
    <w:rsid w:val="003E6C45"/>
    <w:rsid w:val="003E7E8A"/>
    <w:rsid w:val="003F0A25"/>
    <w:rsid w:val="003F580C"/>
    <w:rsid w:val="003F746D"/>
    <w:rsid w:val="00401A10"/>
    <w:rsid w:val="00403C0E"/>
    <w:rsid w:val="00404D04"/>
    <w:rsid w:val="004065C1"/>
    <w:rsid w:val="00411BCE"/>
    <w:rsid w:val="0041479B"/>
    <w:rsid w:val="00414C78"/>
    <w:rsid w:val="00414EA6"/>
    <w:rsid w:val="00416F8E"/>
    <w:rsid w:val="00421997"/>
    <w:rsid w:val="00422698"/>
    <w:rsid w:val="0042271A"/>
    <w:rsid w:val="004229B3"/>
    <w:rsid w:val="00422F2C"/>
    <w:rsid w:val="00424A48"/>
    <w:rsid w:val="00425EE2"/>
    <w:rsid w:val="0043298D"/>
    <w:rsid w:val="0043322F"/>
    <w:rsid w:val="00440677"/>
    <w:rsid w:val="00445425"/>
    <w:rsid w:val="004466D1"/>
    <w:rsid w:val="0044754F"/>
    <w:rsid w:val="00450DBA"/>
    <w:rsid w:val="004555F5"/>
    <w:rsid w:val="0045731D"/>
    <w:rsid w:val="00460820"/>
    <w:rsid w:val="00461390"/>
    <w:rsid w:val="00464776"/>
    <w:rsid w:val="00470943"/>
    <w:rsid w:val="00474B48"/>
    <w:rsid w:val="0047517D"/>
    <w:rsid w:val="00475C5C"/>
    <w:rsid w:val="004761A9"/>
    <w:rsid w:val="004767B2"/>
    <w:rsid w:val="00481494"/>
    <w:rsid w:val="004817BF"/>
    <w:rsid w:val="004818F0"/>
    <w:rsid w:val="00482E60"/>
    <w:rsid w:val="004850E4"/>
    <w:rsid w:val="004851AE"/>
    <w:rsid w:val="0048622E"/>
    <w:rsid w:val="004A30CF"/>
    <w:rsid w:val="004A5200"/>
    <w:rsid w:val="004A541C"/>
    <w:rsid w:val="004A5E9F"/>
    <w:rsid w:val="004B277B"/>
    <w:rsid w:val="004B49D8"/>
    <w:rsid w:val="004B4D70"/>
    <w:rsid w:val="004B593A"/>
    <w:rsid w:val="004B7BD2"/>
    <w:rsid w:val="004C4C38"/>
    <w:rsid w:val="004C4C99"/>
    <w:rsid w:val="004C51A6"/>
    <w:rsid w:val="004C7465"/>
    <w:rsid w:val="004D1BCC"/>
    <w:rsid w:val="004D1D5C"/>
    <w:rsid w:val="004D3BF4"/>
    <w:rsid w:val="004D6524"/>
    <w:rsid w:val="004D78A1"/>
    <w:rsid w:val="004E34E8"/>
    <w:rsid w:val="004E6D8A"/>
    <w:rsid w:val="004F0177"/>
    <w:rsid w:val="004F1748"/>
    <w:rsid w:val="004F2F4A"/>
    <w:rsid w:val="004F3FCF"/>
    <w:rsid w:val="004F405B"/>
    <w:rsid w:val="004F565F"/>
    <w:rsid w:val="00504926"/>
    <w:rsid w:val="005051C0"/>
    <w:rsid w:val="00507B12"/>
    <w:rsid w:val="005108E0"/>
    <w:rsid w:val="00512EA7"/>
    <w:rsid w:val="00513918"/>
    <w:rsid w:val="00513981"/>
    <w:rsid w:val="00516D5A"/>
    <w:rsid w:val="0052034C"/>
    <w:rsid w:val="005217F1"/>
    <w:rsid w:val="005309C0"/>
    <w:rsid w:val="00530D1B"/>
    <w:rsid w:val="00533523"/>
    <w:rsid w:val="005346B6"/>
    <w:rsid w:val="00534957"/>
    <w:rsid w:val="00534D6A"/>
    <w:rsid w:val="005363E7"/>
    <w:rsid w:val="00536D9B"/>
    <w:rsid w:val="00536F21"/>
    <w:rsid w:val="00537A8F"/>
    <w:rsid w:val="00543ADB"/>
    <w:rsid w:val="005445AA"/>
    <w:rsid w:val="0054756F"/>
    <w:rsid w:val="00553198"/>
    <w:rsid w:val="00553E9B"/>
    <w:rsid w:val="0055510F"/>
    <w:rsid w:val="00556AE5"/>
    <w:rsid w:val="0056497B"/>
    <w:rsid w:val="0057555F"/>
    <w:rsid w:val="00582039"/>
    <w:rsid w:val="00582100"/>
    <w:rsid w:val="00582C61"/>
    <w:rsid w:val="00585D60"/>
    <w:rsid w:val="0058643A"/>
    <w:rsid w:val="0058663D"/>
    <w:rsid w:val="00587CA6"/>
    <w:rsid w:val="00591A7B"/>
    <w:rsid w:val="00592E9D"/>
    <w:rsid w:val="005931A4"/>
    <w:rsid w:val="00594DF7"/>
    <w:rsid w:val="005959E9"/>
    <w:rsid w:val="005A06C4"/>
    <w:rsid w:val="005A116C"/>
    <w:rsid w:val="005A19EF"/>
    <w:rsid w:val="005A1BC7"/>
    <w:rsid w:val="005A5657"/>
    <w:rsid w:val="005A589A"/>
    <w:rsid w:val="005B4A98"/>
    <w:rsid w:val="005B5BCE"/>
    <w:rsid w:val="005B75A0"/>
    <w:rsid w:val="005B7CD2"/>
    <w:rsid w:val="005C2C42"/>
    <w:rsid w:val="005C51E4"/>
    <w:rsid w:val="005D008A"/>
    <w:rsid w:val="005D2F0B"/>
    <w:rsid w:val="005D3D0D"/>
    <w:rsid w:val="005D686A"/>
    <w:rsid w:val="005D71DE"/>
    <w:rsid w:val="005E4893"/>
    <w:rsid w:val="005F14D2"/>
    <w:rsid w:val="005F2143"/>
    <w:rsid w:val="005F2CC1"/>
    <w:rsid w:val="005F5E52"/>
    <w:rsid w:val="005F6449"/>
    <w:rsid w:val="005F7C91"/>
    <w:rsid w:val="00601D21"/>
    <w:rsid w:val="006058C1"/>
    <w:rsid w:val="00607858"/>
    <w:rsid w:val="00607FDD"/>
    <w:rsid w:val="006135E8"/>
    <w:rsid w:val="00615D85"/>
    <w:rsid w:val="00620432"/>
    <w:rsid w:val="00620D42"/>
    <w:rsid w:val="0062319F"/>
    <w:rsid w:val="00623450"/>
    <w:rsid w:val="00625E95"/>
    <w:rsid w:val="00626F8E"/>
    <w:rsid w:val="006338C0"/>
    <w:rsid w:val="006347E0"/>
    <w:rsid w:val="006360D3"/>
    <w:rsid w:val="006412B0"/>
    <w:rsid w:val="00642C41"/>
    <w:rsid w:val="00653343"/>
    <w:rsid w:val="00660FFD"/>
    <w:rsid w:val="006631A5"/>
    <w:rsid w:val="0066379D"/>
    <w:rsid w:val="00663FE4"/>
    <w:rsid w:val="0066528A"/>
    <w:rsid w:val="0066746B"/>
    <w:rsid w:val="0067091B"/>
    <w:rsid w:val="00672398"/>
    <w:rsid w:val="00672E23"/>
    <w:rsid w:val="00673EE3"/>
    <w:rsid w:val="0067408D"/>
    <w:rsid w:val="00674309"/>
    <w:rsid w:val="0067583C"/>
    <w:rsid w:val="006821A2"/>
    <w:rsid w:val="00683F9E"/>
    <w:rsid w:val="00687C0C"/>
    <w:rsid w:val="0069158A"/>
    <w:rsid w:val="00691DD5"/>
    <w:rsid w:val="0069785D"/>
    <w:rsid w:val="006A0DF6"/>
    <w:rsid w:val="006B21F9"/>
    <w:rsid w:val="006B3B92"/>
    <w:rsid w:val="006B494F"/>
    <w:rsid w:val="006B5CEA"/>
    <w:rsid w:val="006B66EA"/>
    <w:rsid w:val="006B6D4A"/>
    <w:rsid w:val="006B7C01"/>
    <w:rsid w:val="006C15B2"/>
    <w:rsid w:val="006C2676"/>
    <w:rsid w:val="006C3160"/>
    <w:rsid w:val="006C34E3"/>
    <w:rsid w:val="006C5B9A"/>
    <w:rsid w:val="006C71CA"/>
    <w:rsid w:val="006C7263"/>
    <w:rsid w:val="006C7EB9"/>
    <w:rsid w:val="006D13A8"/>
    <w:rsid w:val="006D34B3"/>
    <w:rsid w:val="006D53E4"/>
    <w:rsid w:val="006D6F8D"/>
    <w:rsid w:val="006E11AC"/>
    <w:rsid w:val="006E54C1"/>
    <w:rsid w:val="006E625B"/>
    <w:rsid w:val="006F18BA"/>
    <w:rsid w:val="006F346B"/>
    <w:rsid w:val="006F4C2C"/>
    <w:rsid w:val="006F682B"/>
    <w:rsid w:val="006F797E"/>
    <w:rsid w:val="006F7F05"/>
    <w:rsid w:val="00700A06"/>
    <w:rsid w:val="0071002C"/>
    <w:rsid w:val="00711B5E"/>
    <w:rsid w:val="00721287"/>
    <w:rsid w:val="00722910"/>
    <w:rsid w:val="0072351E"/>
    <w:rsid w:val="00723E18"/>
    <w:rsid w:val="00727FC7"/>
    <w:rsid w:val="00732DC2"/>
    <w:rsid w:val="00737581"/>
    <w:rsid w:val="00747B25"/>
    <w:rsid w:val="00747C77"/>
    <w:rsid w:val="0075213C"/>
    <w:rsid w:val="007531ED"/>
    <w:rsid w:val="007539D4"/>
    <w:rsid w:val="00757FF8"/>
    <w:rsid w:val="0076219A"/>
    <w:rsid w:val="00764CC8"/>
    <w:rsid w:val="007677D7"/>
    <w:rsid w:val="007711D4"/>
    <w:rsid w:val="0077314E"/>
    <w:rsid w:val="00773172"/>
    <w:rsid w:val="007732AC"/>
    <w:rsid w:val="0077479B"/>
    <w:rsid w:val="007765F2"/>
    <w:rsid w:val="007813E7"/>
    <w:rsid w:val="007839BA"/>
    <w:rsid w:val="00785BC3"/>
    <w:rsid w:val="00786F48"/>
    <w:rsid w:val="007905CF"/>
    <w:rsid w:val="0079330C"/>
    <w:rsid w:val="00794517"/>
    <w:rsid w:val="007A13A9"/>
    <w:rsid w:val="007A16B2"/>
    <w:rsid w:val="007A3FC5"/>
    <w:rsid w:val="007A5D17"/>
    <w:rsid w:val="007B11C5"/>
    <w:rsid w:val="007B4C2F"/>
    <w:rsid w:val="007C0204"/>
    <w:rsid w:val="007C34E6"/>
    <w:rsid w:val="007C3E08"/>
    <w:rsid w:val="007D39EB"/>
    <w:rsid w:val="007E1DD2"/>
    <w:rsid w:val="007E4068"/>
    <w:rsid w:val="007E409D"/>
    <w:rsid w:val="007E5C93"/>
    <w:rsid w:val="007E6C52"/>
    <w:rsid w:val="007F05D8"/>
    <w:rsid w:val="007F0929"/>
    <w:rsid w:val="007F1CC9"/>
    <w:rsid w:val="007F38CE"/>
    <w:rsid w:val="007F3D00"/>
    <w:rsid w:val="007F63C2"/>
    <w:rsid w:val="00804192"/>
    <w:rsid w:val="00804CB6"/>
    <w:rsid w:val="00810D66"/>
    <w:rsid w:val="0081321B"/>
    <w:rsid w:val="00814D49"/>
    <w:rsid w:val="0081539E"/>
    <w:rsid w:val="00816508"/>
    <w:rsid w:val="008172A5"/>
    <w:rsid w:val="008228AD"/>
    <w:rsid w:val="00822A3C"/>
    <w:rsid w:val="008243D4"/>
    <w:rsid w:val="0082560D"/>
    <w:rsid w:val="00826402"/>
    <w:rsid w:val="008276AD"/>
    <w:rsid w:val="00830411"/>
    <w:rsid w:val="00830E68"/>
    <w:rsid w:val="008318FC"/>
    <w:rsid w:val="00836467"/>
    <w:rsid w:val="008370DB"/>
    <w:rsid w:val="00837EEE"/>
    <w:rsid w:val="00840B11"/>
    <w:rsid w:val="00846776"/>
    <w:rsid w:val="00846DB9"/>
    <w:rsid w:val="008513DF"/>
    <w:rsid w:val="00857486"/>
    <w:rsid w:val="00866AC0"/>
    <w:rsid w:val="00874D7D"/>
    <w:rsid w:val="008756C6"/>
    <w:rsid w:val="0087684A"/>
    <w:rsid w:val="008805F5"/>
    <w:rsid w:val="00880629"/>
    <w:rsid w:val="00881280"/>
    <w:rsid w:val="00884F8E"/>
    <w:rsid w:val="00890EAF"/>
    <w:rsid w:val="00891016"/>
    <w:rsid w:val="008927CC"/>
    <w:rsid w:val="008A27CA"/>
    <w:rsid w:val="008A614E"/>
    <w:rsid w:val="008A6B8F"/>
    <w:rsid w:val="008A704D"/>
    <w:rsid w:val="008B0544"/>
    <w:rsid w:val="008B3B4A"/>
    <w:rsid w:val="008B49F8"/>
    <w:rsid w:val="008C1A90"/>
    <w:rsid w:val="008C7107"/>
    <w:rsid w:val="008C7DA8"/>
    <w:rsid w:val="008D2594"/>
    <w:rsid w:val="008D2FA0"/>
    <w:rsid w:val="008D37A3"/>
    <w:rsid w:val="008D53E1"/>
    <w:rsid w:val="008D7081"/>
    <w:rsid w:val="008E0E6E"/>
    <w:rsid w:val="008E2346"/>
    <w:rsid w:val="008E267C"/>
    <w:rsid w:val="008E3E26"/>
    <w:rsid w:val="008E5604"/>
    <w:rsid w:val="008F180B"/>
    <w:rsid w:val="008F1C9E"/>
    <w:rsid w:val="008F27EA"/>
    <w:rsid w:val="008F2FF0"/>
    <w:rsid w:val="008F4A24"/>
    <w:rsid w:val="008F54AF"/>
    <w:rsid w:val="008F5AFF"/>
    <w:rsid w:val="008F6421"/>
    <w:rsid w:val="008F7161"/>
    <w:rsid w:val="008F7C3E"/>
    <w:rsid w:val="00900A06"/>
    <w:rsid w:val="00901768"/>
    <w:rsid w:val="00905144"/>
    <w:rsid w:val="0090585B"/>
    <w:rsid w:val="009069CD"/>
    <w:rsid w:val="0091798E"/>
    <w:rsid w:val="0092123A"/>
    <w:rsid w:val="00922598"/>
    <w:rsid w:val="00927749"/>
    <w:rsid w:val="0093011A"/>
    <w:rsid w:val="00930907"/>
    <w:rsid w:val="00934632"/>
    <w:rsid w:val="00934F2A"/>
    <w:rsid w:val="00935DC0"/>
    <w:rsid w:val="009368FB"/>
    <w:rsid w:val="009417B7"/>
    <w:rsid w:val="00941E77"/>
    <w:rsid w:val="00942BDA"/>
    <w:rsid w:val="009447AF"/>
    <w:rsid w:val="0095143F"/>
    <w:rsid w:val="0095313F"/>
    <w:rsid w:val="00954BF9"/>
    <w:rsid w:val="00956A78"/>
    <w:rsid w:val="0095769A"/>
    <w:rsid w:val="009576E7"/>
    <w:rsid w:val="00964173"/>
    <w:rsid w:val="009674D9"/>
    <w:rsid w:val="009702C8"/>
    <w:rsid w:val="009714AF"/>
    <w:rsid w:val="0097492F"/>
    <w:rsid w:val="009751D8"/>
    <w:rsid w:val="009777AD"/>
    <w:rsid w:val="00977D9A"/>
    <w:rsid w:val="00977F17"/>
    <w:rsid w:val="009804E4"/>
    <w:rsid w:val="00981DB6"/>
    <w:rsid w:val="00981FC3"/>
    <w:rsid w:val="00982463"/>
    <w:rsid w:val="00982593"/>
    <w:rsid w:val="00982D3F"/>
    <w:rsid w:val="009846EB"/>
    <w:rsid w:val="009870F7"/>
    <w:rsid w:val="009911F7"/>
    <w:rsid w:val="0099233D"/>
    <w:rsid w:val="009943EC"/>
    <w:rsid w:val="00994DA1"/>
    <w:rsid w:val="00995089"/>
    <w:rsid w:val="009A06BA"/>
    <w:rsid w:val="009A646F"/>
    <w:rsid w:val="009B244C"/>
    <w:rsid w:val="009C3EE6"/>
    <w:rsid w:val="009D00E9"/>
    <w:rsid w:val="009D0AF0"/>
    <w:rsid w:val="009D4F91"/>
    <w:rsid w:val="009D4FD6"/>
    <w:rsid w:val="009E1C4A"/>
    <w:rsid w:val="009E37AF"/>
    <w:rsid w:val="009E6ED8"/>
    <w:rsid w:val="009F02BF"/>
    <w:rsid w:val="009F4BF9"/>
    <w:rsid w:val="00A0083B"/>
    <w:rsid w:val="00A010E9"/>
    <w:rsid w:val="00A0143D"/>
    <w:rsid w:val="00A016DA"/>
    <w:rsid w:val="00A019F0"/>
    <w:rsid w:val="00A0642B"/>
    <w:rsid w:val="00A10770"/>
    <w:rsid w:val="00A13888"/>
    <w:rsid w:val="00A14F0F"/>
    <w:rsid w:val="00A15A69"/>
    <w:rsid w:val="00A20994"/>
    <w:rsid w:val="00A2164E"/>
    <w:rsid w:val="00A21AB5"/>
    <w:rsid w:val="00A22331"/>
    <w:rsid w:val="00A22E5B"/>
    <w:rsid w:val="00A245D6"/>
    <w:rsid w:val="00A257E3"/>
    <w:rsid w:val="00A26B62"/>
    <w:rsid w:val="00A27FE3"/>
    <w:rsid w:val="00A3048E"/>
    <w:rsid w:val="00A31292"/>
    <w:rsid w:val="00A31A5F"/>
    <w:rsid w:val="00A34F7B"/>
    <w:rsid w:val="00A40F0B"/>
    <w:rsid w:val="00A41426"/>
    <w:rsid w:val="00A4224A"/>
    <w:rsid w:val="00A42E5D"/>
    <w:rsid w:val="00A44478"/>
    <w:rsid w:val="00A47AC4"/>
    <w:rsid w:val="00A50F56"/>
    <w:rsid w:val="00A519B0"/>
    <w:rsid w:val="00A57DC7"/>
    <w:rsid w:val="00A63030"/>
    <w:rsid w:val="00A66144"/>
    <w:rsid w:val="00A703E6"/>
    <w:rsid w:val="00A74EDC"/>
    <w:rsid w:val="00A7573F"/>
    <w:rsid w:val="00A77996"/>
    <w:rsid w:val="00A80FA4"/>
    <w:rsid w:val="00A81BB8"/>
    <w:rsid w:val="00A827A0"/>
    <w:rsid w:val="00AA0C0E"/>
    <w:rsid w:val="00AA564E"/>
    <w:rsid w:val="00AA5FDA"/>
    <w:rsid w:val="00AA60F5"/>
    <w:rsid w:val="00AB0268"/>
    <w:rsid w:val="00AB0593"/>
    <w:rsid w:val="00AB4583"/>
    <w:rsid w:val="00AC5353"/>
    <w:rsid w:val="00AC6CDF"/>
    <w:rsid w:val="00AE2549"/>
    <w:rsid w:val="00AE3701"/>
    <w:rsid w:val="00AE50C5"/>
    <w:rsid w:val="00AE5BD2"/>
    <w:rsid w:val="00AF1982"/>
    <w:rsid w:val="00AF1B54"/>
    <w:rsid w:val="00AF55F9"/>
    <w:rsid w:val="00AF6C4D"/>
    <w:rsid w:val="00AF7AB3"/>
    <w:rsid w:val="00B021AA"/>
    <w:rsid w:val="00B0557E"/>
    <w:rsid w:val="00B07A9D"/>
    <w:rsid w:val="00B12E21"/>
    <w:rsid w:val="00B14037"/>
    <w:rsid w:val="00B1508C"/>
    <w:rsid w:val="00B16C38"/>
    <w:rsid w:val="00B17C07"/>
    <w:rsid w:val="00B22BA7"/>
    <w:rsid w:val="00B22EF5"/>
    <w:rsid w:val="00B2400C"/>
    <w:rsid w:val="00B2443D"/>
    <w:rsid w:val="00B24633"/>
    <w:rsid w:val="00B3339A"/>
    <w:rsid w:val="00B338E6"/>
    <w:rsid w:val="00B34BB0"/>
    <w:rsid w:val="00B35708"/>
    <w:rsid w:val="00B35F94"/>
    <w:rsid w:val="00B36BEE"/>
    <w:rsid w:val="00B44BDD"/>
    <w:rsid w:val="00B457D4"/>
    <w:rsid w:val="00B46A41"/>
    <w:rsid w:val="00B54653"/>
    <w:rsid w:val="00B570A7"/>
    <w:rsid w:val="00B6025A"/>
    <w:rsid w:val="00B63C8E"/>
    <w:rsid w:val="00B649D6"/>
    <w:rsid w:val="00B7136B"/>
    <w:rsid w:val="00B719E9"/>
    <w:rsid w:val="00B7478A"/>
    <w:rsid w:val="00B7680A"/>
    <w:rsid w:val="00B819B4"/>
    <w:rsid w:val="00B879C3"/>
    <w:rsid w:val="00B91446"/>
    <w:rsid w:val="00B95E21"/>
    <w:rsid w:val="00B95F6C"/>
    <w:rsid w:val="00BA5652"/>
    <w:rsid w:val="00BB2172"/>
    <w:rsid w:val="00BB3294"/>
    <w:rsid w:val="00BB58BF"/>
    <w:rsid w:val="00BB5B30"/>
    <w:rsid w:val="00BB666D"/>
    <w:rsid w:val="00BC1CF1"/>
    <w:rsid w:val="00BC42EC"/>
    <w:rsid w:val="00BC686F"/>
    <w:rsid w:val="00BD125B"/>
    <w:rsid w:val="00BD47F3"/>
    <w:rsid w:val="00BD6518"/>
    <w:rsid w:val="00BD7B2A"/>
    <w:rsid w:val="00BD7F61"/>
    <w:rsid w:val="00BE56DB"/>
    <w:rsid w:val="00BE6283"/>
    <w:rsid w:val="00BE76F2"/>
    <w:rsid w:val="00BF002E"/>
    <w:rsid w:val="00BF0DEA"/>
    <w:rsid w:val="00BF0EBC"/>
    <w:rsid w:val="00BF364B"/>
    <w:rsid w:val="00BF3F98"/>
    <w:rsid w:val="00BF4343"/>
    <w:rsid w:val="00BF60A4"/>
    <w:rsid w:val="00BF610E"/>
    <w:rsid w:val="00BF6200"/>
    <w:rsid w:val="00C03A8C"/>
    <w:rsid w:val="00C047E0"/>
    <w:rsid w:val="00C134D6"/>
    <w:rsid w:val="00C168A5"/>
    <w:rsid w:val="00C1716E"/>
    <w:rsid w:val="00C20145"/>
    <w:rsid w:val="00C21896"/>
    <w:rsid w:val="00C24AF7"/>
    <w:rsid w:val="00C2539F"/>
    <w:rsid w:val="00C25D18"/>
    <w:rsid w:val="00C26272"/>
    <w:rsid w:val="00C265B6"/>
    <w:rsid w:val="00C26D99"/>
    <w:rsid w:val="00C2754A"/>
    <w:rsid w:val="00C27CAA"/>
    <w:rsid w:val="00C3357B"/>
    <w:rsid w:val="00C35CDA"/>
    <w:rsid w:val="00C41F81"/>
    <w:rsid w:val="00C4278F"/>
    <w:rsid w:val="00C43BE3"/>
    <w:rsid w:val="00C44E87"/>
    <w:rsid w:val="00C45C80"/>
    <w:rsid w:val="00C51305"/>
    <w:rsid w:val="00C521B8"/>
    <w:rsid w:val="00C54CB3"/>
    <w:rsid w:val="00C5790D"/>
    <w:rsid w:val="00C66652"/>
    <w:rsid w:val="00C70069"/>
    <w:rsid w:val="00C707EB"/>
    <w:rsid w:val="00C71129"/>
    <w:rsid w:val="00C71336"/>
    <w:rsid w:val="00C718FD"/>
    <w:rsid w:val="00C725A0"/>
    <w:rsid w:val="00C72921"/>
    <w:rsid w:val="00C73C1F"/>
    <w:rsid w:val="00C75071"/>
    <w:rsid w:val="00C76EF4"/>
    <w:rsid w:val="00C774AB"/>
    <w:rsid w:val="00C81914"/>
    <w:rsid w:val="00C831AE"/>
    <w:rsid w:val="00C837C6"/>
    <w:rsid w:val="00C83D34"/>
    <w:rsid w:val="00C93B05"/>
    <w:rsid w:val="00C93C5F"/>
    <w:rsid w:val="00C94F8F"/>
    <w:rsid w:val="00C96AB8"/>
    <w:rsid w:val="00CA40D6"/>
    <w:rsid w:val="00CB043E"/>
    <w:rsid w:val="00CB7800"/>
    <w:rsid w:val="00CC05FD"/>
    <w:rsid w:val="00CC579F"/>
    <w:rsid w:val="00CD3AEB"/>
    <w:rsid w:val="00CD6100"/>
    <w:rsid w:val="00CD775D"/>
    <w:rsid w:val="00CE126F"/>
    <w:rsid w:val="00CE3E5F"/>
    <w:rsid w:val="00CE4CE3"/>
    <w:rsid w:val="00CE4D5F"/>
    <w:rsid w:val="00CE57F5"/>
    <w:rsid w:val="00CF0667"/>
    <w:rsid w:val="00CF0A85"/>
    <w:rsid w:val="00CF1454"/>
    <w:rsid w:val="00CF67C9"/>
    <w:rsid w:val="00D04CCD"/>
    <w:rsid w:val="00D05D1D"/>
    <w:rsid w:val="00D0600D"/>
    <w:rsid w:val="00D12DFE"/>
    <w:rsid w:val="00D13367"/>
    <w:rsid w:val="00D17D06"/>
    <w:rsid w:val="00D23BB6"/>
    <w:rsid w:val="00D312A0"/>
    <w:rsid w:val="00D32586"/>
    <w:rsid w:val="00D328F2"/>
    <w:rsid w:val="00D32948"/>
    <w:rsid w:val="00D37FAC"/>
    <w:rsid w:val="00D43252"/>
    <w:rsid w:val="00D43FA3"/>
    <w:rsid w:val="00D4785F"/>
    <w:rsid w:val="00D504FC"/>
    <w:rsid w:val="00D511A5"/>
    <w:rsid w:val="00D51554"/>
    <w:rsid w:val="00D57075"/>
    <w:rsid w:val="00D57562"/>
    <w:rsid w:val="00D575DC"/>
    <w:rsid w:val="00D63DF5"/>
    <w:rsid w:val="00D63E30"/>
    <w:rsid w:val="00D65CD5"/>
    <w:rsid w:val="00D67EB4"/>
    <w:rsid w:val="00D7277D"/>
    <w:rsid w:val="00D73D6E"/>
    <w:rsid w:val="00D80360"/>
    <w:rsid w:val="00D80A70"/>
    <w:rsid w:val="00D81C0E"/>
    <w:rsid w:val="00D85067"/>
    <w:rsid w:val="00D85862"/>
    <w:rsid w:val="00D86612"/>
    <w:rsid w:val="00D87970"/>
    <w:rsid w:val="00D87E4A"/>
    <w:rsid w:val="00D94DCF"/>
    <w:rsid w:val="00D972CF"/>
    <w:rsid w:val="00DA14C9"/>
    <w:rsid w:val="00DA34A6"/>
    <w:rsid w:val="00DA692C"/>
    <w:rsid w:val="00DB3454"/>
    <w:rsid w:val="00DB397A"/>
    <w:rsid w:val="00DB4512"/>
    <w:rsid w:val="00DB4C8F"/>
    <w:rsid w:val="00DC2BA3"/>
    <w:rsid w:val="00DC75DA"/>
    <w:rsid w:val="00DD1882"/>
    <w:rsid w:val="00DD5C6C"/>
    <w:rsid w:val="00DD7C0A"/>
    <w:rsid w:val="00DE0B17"/>
    <w:rsid w:val="00DE2D0D"/>
    <w:rsid w:val="00DF4572"/>
    <w:rsid w:val="00DF6BFF"/>
    <w:rsid w:val="00E037E7"/>
    <w:rsid w:val="00E04CC6"/>
    <w:rsid w:val="00E1235E"/>
    <w:rsid w:val="00E12988"/>
    <w:rsid w:val="00E17445"/>
    <w:rsid w:val="00E213AF"/>
    <w:rsid w:val="00E22C3A"/>
    <w:rsid w:val="00E22F3F"/>
    <w:rsid w:val="00E23A0D"/>
    <w:rsid w:val="00E26867"/>
    <w:rsid w:val="00E31A0E"/>
    <w:rsid w:val="00E31D71"/>
    <w:rsid w:val="00E32772"/>
    <w:rsid w:val="00E3490A"/>
    <w:rsid w:val="00E362EC"/>
    <w:rsid w:val="00E43BC2"/>
    <w:rsid w:val="00E50553"/>
    <w:rsid w:val="00E50B1E"/>
    <w:rsid w:val="00E52446"/>
    <w:rsid w:val="00E529C6"/>
    <w:rsid w:val="00E52EDB"/>
    <w:rsid w:val="00E54ABA"/>
    <w:rsid w:val="00E62F67"/>
    <w:rsid w:val="00E65F0A"/>
    <w:rsid w:val="00E702FB"/>
    <w:rsid w:val="00E72F29"/>
    <w:rsid w:val="00E73152"/>
    <w:rsid w:val="00E80D24"/>
    <w:rsid w:val="00E80EB5"/>
    <w:rsid w:val="00E811E1"/>
    <w:rsid w:val="00E82354"/>
    <w:rsid w:val="00E82A68"/>
    <w:rsid w:val="00E82BBD"/>
    <w:rsid w:val="00E8572D"/>
    <w:rsid w:val="00E90E29"/>
    <w:rsid w:val="00E933EF"/>
    <w:rsid w:val="00E948AA"/>
    <w:rsid w:val="00E9784B"/>
    <w:rsid w:val="00EA0175"/>
    <w:rsid w:val="00EA5408"/>
    <w:rsid w:val="00EA612E"/>
    <w:rsid w:val="00EA6ACF"/>
    <w:rsid w:val="00EB0CD9"/>
    <w:rsid w:val="00EB1A7E"/>
    <w:rsid w:val="00EC1AC4"/>
    <w:rsid w:val="00ED0474"/>
    <w:rsid w:val="00ED186B"/>
    <w:rsid w:val="00ED41D6"/>
    <w:rsid w:val="00EE102B"/>
    <w:rsid w:val="00EE1643"/>
    <w:rsid w:val="00EE3D06"/>
    <w:rsid w:val="00EE3DD9"/>
    <w:rsid w:val="00EF3403"/>
    <w:rsid w:val="00EF42DA"/>
    <w:rsid w:val="00EF44B7"/>
    <w:rsid w:val="00EF4E20"/>
    <w:rsid w:val="00F01683"/>
    <w:rsid w:val="00F02A3B"/>
    <w:rsid w:val="00F06B24"/>
    <w:rsid w:val="00F06CC5"/>
    <w:rsid w:val="00F06CCB"/>
    <w:rsid w:val="00F06E3C"/>
    <w:rsid w:val="00F101E9"/>
    <w:rsid w:val="00F108B2"/>
    <w:rsid w:val="00F12B46"/>
    <w:rsid w:val="00F12B4F"/>
    <w:rsid w:val="00F12FB3"/>
    <w:rsid w:val="00F13224"/>
    <w:rsid w:val="00F202E3"/>
    <w:rsid w:val="00F20CCB"/>
    <w:rsid w:val="00F20D5B"/>
    <w:rsid w:val="00F210F0"/>
    <w:rsid w:val="00F223C9"/>
    <w:rsid w:val="00F24EDE"/>
    <w:rsid w:val="00F3128D"/>
    <w:rsid w:val="00F31FD0"/>
    <w:rsid w:val="00F3245D"/>
    <w:rsid w:val="00F37F4B"/>
    <w:rsid w:val="00F43E53"/>
    <w:rsid w:val="00F540FF"/>
    <w:rsid w:val="00F605C6"/>
    <w:rsid w:val="00F62678"/>
    <w:rsid w:val="00F62C76"/>
    <w:rsid w:val="00F6462A"/>
    <w:rsid w:val="00F702C6"/>
    <w:rsid w:val="00F707B9"/>
    <w:rsid w:val="00F72746"/>
    <w:rsid w:val="00F731C3"/>
    <w:rsid w:val="00F73FF0"/>
    <w:rsid w:val="00F7638C"/>
    <w:rsid w:val="00F81966"/>
    <w:rsid w:val="00F84278"/>
    <w:rsid w:val="00F84576"/>
    <w:rsid w:val="00F9021A"/>
    <w:rsid w:val="00F94612"/>
    <w:rsid w:val="00F96058"/>
    <w:rsid w:val="00FA02C8"/>
    <w:rsid w:val="00FA07F0"/>
    <w:rsid w:val="00FA34A3"/>
    <w:rsid w:val="00FA423A"/>
    <w:rsid w:val="00FA4A89"/>
    <w:rsid w:val="00FA4C55"/>
    <w:rsid w:val="00FA69F5"/>
    <w:rsid w:val="00FB35FD"/>
    <w:rsid w:val="00FB3D16"/>
    <w:rsid w:val="00FB6924"/>
    <w:rsid w:val="00FC2AD1"/>
    <w:rsid w:val="00FC3317"/>
    <w:rsid w:val="00FD1A4A"/>
    <w:rsid w:val="00FD2E06"/>
    <w:rsid w:val="00FD7A24"/>
    <w:rsid w:val="00FE0CE9"/>
    <w:rsid w:val="00FE29DC"/>
    <w:rsid w:val="00FE2AC1"/>
    <w:rsid w:val="00FE4187"/>
    <w:rsid w:val="00FE454C"/>
    <w:rsid w:val="00FF1331"/>
    <w:rsid w:val="00FF1712"/>
    <w:rsid w:val="00FF361C"/>
    <w:rsid w:val="00FF44BF"/>
    <w:rsid w:val="00FF46A0"/>
    <w:rsid w:val="00FF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2D77E"/>
  <w15:chartTrackingRefBased/>
  <w15:docId w15:val="{EF71A0C8-C220-4338-8917-1228BF366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67B2"/>
    <w:pPr>
      <w:spacing w:after="0" w:line="240" w:lineRule="auto"/>
    </w:pPr>
  </w:style>
  <w:style w:type="paragraph" w:styleId="NormalWeb">
    <w:name w:val="Normal (Web)"/>
    <w:basedOn w:val="Normal"/>
    <w:semiHidden/>
    <w:unhideWhenUsed/>
    <w:rsid w:val="00553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53E9B"/>
    <w:rPr>
      <w:b/>
      <w:bCs/>
    </w:rPr>
  </w:style>
  <w:style w:type="character" w:customStyle="1" w:styleId="small1">
    <w:name w:val="small1"/>
    <w:rsid w:val="0000244F"/>
    <w:rPr>
      <w:rFonts w:ascii="Verdana" w:hAnsi="Verdana" w:hint="default"/>
      <w:i w:val="0"/>
      <w:iCs w:val="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4D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D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1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yberNesky/HomeLabs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tomitalabi230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tomitalabi2301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abdultomtee@yahoo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CyberNesky/Certifications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3</TotalTime>
  <Pages>2</Pages>
  <Words>900</Words>
  <Characters>513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sad</dc:creator>
  <cp:keywords/>
  <dc:description/>
  <cp:lastModifiedBy>Oluwatomi Talabi</cp:lastModifiedBy>
  <cp:revision>792</cp:revision>
  <dcterms:created xsi:type="dcterms:W3CDTF">2024-07-04T19:29:00Z</dcterms:created>
  <dcterms:modified xsi:type="dcterms:W3CDTF">2025-04-04T05:28:00Z</dcterms:modified>
</cp:coreProperties>
</file>